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3DABEA" w14:textId="34F8D4B9" w:rsidR="004B2A7A" w:rsidRPr="004B2A7A" w:rsidRDefault="002C1A97" w:rsidP="004B2A7A">
      <w:pPr>
        <w:pStyle w:val="Title"/>
        <w:rPr>
          <w:rFonts w:cs="Arial"/>
          <w:sz w:val="48"/>
        </w:rPr>
      </w:pPr>
      <w:r w:rsidRPr="00B063A2">
        <w:rPr>
          <w:rFonts w:cs="Arial"/>
          <w:sz w:val="48"/>
        </w:rPr>
        <w:t>Title</w:t>
      </w:r>
    </w:p>
    <w:p w14:paraId="02DDDC79" w14:textId="010050F0" w:rsidR="0093586E" w:rsidRPr="0093586E" w:rsidRDefault="0093586E" w:rsidP="0093586E">
      <w:pPr>
        <w:pStyle w:val="Heading1"/>
      </w:pPr>
      <w:r>
        <w:t>Heading 1 #</w:t>
      </w:r>
    </w:p>
    <w:p w14:paraId="6C785216" w14:textId="5E531A05" w:rsidR="00CC711D" w:rsidRDefault="00CC711D" w:rsidP="00CC711D">
      <w:pPr>
        <w:pStyle w:val="Heading2"/>
        <w:rPr>
          <w:rFonts w:asciiTheme="majorHAnsi" w:hAnsiTheme="majorHAnsi"/>
          <w:sz w:val="32"/>
          <w:szCs w:val="32"/>
        </w:rPr>
      </w:pPr>
      <w:bookmarkStart w:id="0" w:name="heading-2"/>
      <w:bookmarkStart w:id="1" w:name="page-break"/>
      <w:bookmarkEnd w:id="0"/>
      <w:bookmarkEnd w:id="1"/>
      <w:r>
        <w:t>Heading 2 ##</w:t>
      </w:r>
      <w:bookmarkStart w:id="2" w:name="_GoBack"/>
      <w:bookmarkEnd w:id="2"/>
    </w:p>
    <w:p w14:paraId="5EF211EC" w14:textId="456E46DA" w:rsidR="00CC711D" w:rsidRDefault="00CC711D" w:rsidP="00CC711D">
      <w:pPr>
        <w:pStyle w:val="Heading3"/>
      </w:pPr>
      <w:r>
        <w:t>Heading 3 ###</w:t>
      </w:r>
    </w:p>
    <w:p w14:paraId="4874BE63" w14:textId="77777777" w:rsidR="00336C7E" w:rsidRPr="00336C7E" w:rsidRDefault="00336C7E" w:rsidP="00336C7E"/>
    <w:p w14:paraId="19C00EF6" w14:textId="17562A9B" w:rsidR="00CA6DA8" w:rsidRPr="00CA6DA8" w:rsidRDefault="00CC711D" w:rsidP="009761CE">
      <w:pPr>
        <w:pStyle w:val="Frontpageheadline"/>
      </w:pPr>
      <w:r w:rsidRPr="00336C7E">
        <w:t xml:space="preserve">Front page </w:t>
      </w:r>
      <w:r w:rsidRPr="009761CE">
        <w:t>heading</w:t>
      </w:r>
      <w:r w:rsidRPr="00336C7E">
        <w:t xml:space="preserve"> ####</w:t>
      </w:r>
    </w:p>
    <w:p w14:paraId="17F1101C" w14:textId="6C6CAC72" w:rsidR="00CC711D" w:rsidRPr="00336C7E" w:rsidRDefault="00CC711D" w:rsidP="00CA6DA8">
      <w:pPr>
        <w:pStyle w:val="Boxheading"/>
      </w:pPr>
      <w:r w:rsidRPr="00336C7E">
        <w:t>Box heading #####</w:t>
      </w:r>
    </w:p>
    <w:p w14:paraId="1603B2CE" w14:textId="77777777" w:rsidR="00CC711D" w:rsidRDefault="00CC711D" w:rsidP="00CC711D">
      <w:pPr>
        <w:pStyle w:val="FirstParagraph"/>
      </w:pPr>
      <w:r>
        <w:t>Paragraph text</w:t>
      </w:r>
    </w:p>
    <w:p w14:paraId="26EF37E5" w14:textId="77777777" w:rsidR="00CC711D" w:rsidRDefault="00CC711D" w:rsidP="00CC711D">
      <w:pPr>
        <w:pStyle w:val="Compact"/>
        <w:numPr>
          <w:ilvl w:val="0"/>
          <w:numId w:val="6"/>
        </w:numPr>
      </w:pPr>
      <w:r>
        <w:t>Bullet points</w:t>
      </w:r>
    </w:p>
    <w:p w14:paraId="4240025D" w14:textId="77777777" w:rsidR="00CC711D" w:rsidRDefault="00CC711D" w:rsidP="00CC711D">
      <w:pPr>
        <w:pStyle w:val="FirstParagraph"/>
      </w:pPr>
      <w:r>
        <w:rPr>
          <w:i/>
        </w:rPr>
        <w:t>italic text</w:t>
      </w:r>
    </w:p>
    <w:p w14:paraId="2CA79024" w14:textId="77777777" w:rsidR="00CC711D" w:rsidRDefault="00CC711D" w:rsidP="00CC711D">
      <w:pPr>
        <w:pStyle w:val="BodyText"/>
        <w:rPr>
          <w:b/>
        </w:rPr>
      </w:pPr>
      <w:r>
        <w:rPr>
          <w:b/>
        </w:rPr>
        <w:t>bold text</w:t>
      </w:r>
    </w:p>
    <w:p w14:paraId="6035A791" w14:textId="588F1710" w:rsidR="00676DD6" w:rsidRDefault="005D173E" w:rsidP="00676DD6">
      <w:pPr>
        <w:rPr>
          <w:rStyle w:val="Hyperlink"/>
        </w:rPr>
      </w:pPr>
      <w:hyperlink r:id="rId12" w:history="1">
        <w:r w:rsidR="00676DD6" w:rsidRPr="0065384A">
          <w:rPr>
            <w:rStyle w:val="Hyperlink"/>
          </w:rPr>
          <w:t>hyperlink</w:t>
        </w:r>
      </w:hyperlink>
    </w:p>
    <w:p w14:paraId="33516D33" w14:textId="11567211" w:rsidR="00CC711D" w:rsidRDefault="00CC711D" w:rsidP="009015A5">
      <w:pPr>
        <w:pStyle w:val="BlockText"/>
        <w:pBdr>
          <w:left w:val="single" w:sz="4" w:space="5" w:color="5B9BD5" w:themeColor="accent1"/>
          <w:right w:val="single" w:sz="4" w:space="5" w:color="5B9BD5" w:themeColor="accent1"/>
        </w:pBdr>
        <w:rPr>
          <w:rFonts w:cs="Arial"/>
        </w:rPr>
      </w:pPr>
      <w:r w:rsidRPr="00CC711D">
        <w:rPr>
          <w:rFonts w:cs="Arial"/>
        </w:rPr>
        <w:t>block quote</w:t>
      </w:r>
      <w:r w:rsidR="0076467C">
        <w:rPr>
          <w:rFonts w:cs="Arial"/>
        </w:rPr>
        <w:t xml:space="preserve"> &gt;</w:t>
      </w:r>
    </w:p>
    <w:p w14:paraId="1AB72CE9" w14:textId="2307BFCD" w:rsidR="00A652FE" w:rsidRPr="00A652FE" w:rsidRDefault="00A652FE" w:rsidP="00A652FE">
      <w:pPr>
        <w:rPr>
          <w:b/>
        </w:rPr>
      </w:pPr>
      <w:r>
        <w:rPr>
          <w:b/>
        </w:rPr>
        <w:t>footnote text</w:t>
      </w:r>
      <w:r>
        <w:rPr>
          <w:rStyle w:val="FootnoteReference"/>
        </w:rPr>
        <w:footnoteReference w:id="1"/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CC711D" w14:paraId="11F8A2F3" w14:textId="77777777" w:rsidTr="00CC711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5D7193D" w14:textId="77777777" w:rsidR="00CC711D" w:rsidRDefault="00CC711D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7F01F97" w14:textId="77777777" w:rsidR="00CC711D" w:rsidRDefault="00CC711D">
            <w:pPr>
              <w:pStyle w:val="Compact"/>
            </w:pPr>
            <w:r>
              <w:t>Second Header</w:t>
            </w:r>
          </w:p>
        </w:tc>
      </w:tr>
      <w:tr w:rsidR="00CC711D" w14:paraId="1C8627B1" w14:textId="77777777" w:rsidTr="00CC711D">
        <w:tc>
          <w:tcPr>
            <w:tcW w:w="0" w:type="auto"/>
            <w:hideMark/>
          </w:tcPr>
          <w:p w14:paraId="0A8FF582" w14:textId="77777777" w:rsidR="00CC711D" w:rsidRDefault="00CC711D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4FCA3CAA" w14:textId="77777777" w:rsidR="00CC711D" w:rsidRDefault="00CC711D">
            <w:pPr>
              <w:pStyle w:val="Compact"/>
            </w:pPr>
            <w:r>
              <w:t>Cell 2</w:t>
            </w:r>
          </w:p>
        </w:tc>
      </w:tr>
      <w:tr w:rsidR="00CC711D" w14:paraId="48C8377D" w14:textId="77777777" w:rsidTr="00CC711D">
        <w:tc>
          <w:tcPr>
            <w:tcW w:w="0" w:type="auto"/>
            <w:hideMark/>
          </w:tcPr>
          <w:p w14:paraId="61AD7449" w14:textId="77777777" w:rsidR="00CC711D" w:rsidRDefault="00CC711D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5652FD31" w14:textId="77777777" w:rsidR="00CC711D" w:rsidRDefault="00CC711D">
            <w:pPr>
              <w:pStyle w:val="Compact"/>
            </w:pPr>
            <w:r>
              <w:t>Cell 4</w:t>
            </w:r>
          </w:p>
        </w:tc>
      </w:tr>
    </w:tbl>
    <w:p w14:paraId="4FAEA5E5" w14:textId="77777777" w:rsidR="00CC711D" w:rsidRPr="0093586E" w:rsidRDefault="00CC711D" w:rsidP="0093586E">
      <w:pPr>
        <w:pStyle w:val="Paragraph"/>
      </w:pPr>
    </w:p>
    <w:p w14:paraId="25D315D9" w14:textId="77777777" w:rsidR="00141C2C" w:rsidRDefault="00141C2C" w:rsidP="005A6E8C">
      <w:pPr>
        <w:pStyle w:val="Paragraph"/>
        <w:tabs>
          <w:tab w:val="right" w:pos="10467"/>
        </w:tabs>
      </w:pPr>
    </w:p>
    <w:sectPr w:rsidR="00141C2C" w:rsidSect="004E0BAF">
      <w:headerReference w:type="default" r:id="rId13"/>
      <w:footerReference w:type="default" r:id="rId14"/>
      <w:headerReference w:type="first" r:id="rId15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19877B" w14:textId="77777777" w:rsidR="005D173E" w:rsidRPr="00113385" w:rsidRDefault="005D173E" w:rsidP="007D7AED">
      <w:pPr>
        <w:pStyle w:val="Footer"/>
      </w:pPr>
    </w:p>
  </w:endnote>
  <w:endnote w:type="continuationSeparator" w:id="0">
    <w:p w14:paraId="32B2D888" w14:textId="77777777" w:rsidR="005D173E" w:rsidRPr="00113385" w:rsidRDefault="005D173E" w:rsidP="007D7AED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BE6425" w14:textId="77777777" w:rsidR="005D173E" w:rsidRPr="00C02C8B" w:rsidRDefault="005D173E" w:rsidP="00806F33">
      <w:pPr>
        <w:pStyle w:val="Footer"/>
        <w:rPr>
          <w:sz w:val="8"/>
          <w:szCs w:val="8"/>
        </w:rPr>
      </w:pPr>
    </w:p>
  </w:footnote>
  <w:footnote w:type="continuationSeparator" w:id="0">
    <w:p w14:paraId="3E41F536" w14:textId="77777777" w:rsidR="005D173E" w:rsidRPr="00113385" w:rsidRDefault="005D173E" w:rsidP="007D7AED">
      <w:pPr>
        <w:pStyle w:val="Footer"/>
      </w:pPr>
    </w:p>
  </w:footnote>
  <w:footnote w:id="1">
    <w:p w14:paraId="1A49D8F5" w14:textId="77777777" w:rsidR="00A652FE" w:rsidRDefault="00A652FE" w:rsidP="00A652FE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812E1C" w14:textId="31F46F55" w:rsidR="004E0BAF" w:rsidRDefault="009E7804" w:rsidP="009E7804">
    <w:pPr>
      <w:pStyle w:val="Header"/>
      <w:jc w:val="right"/>
    </w:pPr>
    <w:r>
      <w:rPr>
        <w:rFonts w:cs="Arial"/>
        <w:noProof/>
        <w:color w:val="414B52"/>
        <w:szCs w:val="18"/>
        <w:lang w:eastAsia="en-GB"/>
      </w:rPr>
      <w:drawing>
        <wp:inline distT="0" distB="0" distL="0" distR="0" wp14:anchorId="278863BC" wp14:editId="3666E349">
          <wp:extent cx="714230" cy="699654"/>
          <wp:effectExtent l="0" t="0" r="0" b="5715"/>
          <wp:docPr id="27" name="Picture 27" descr="National Statistics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9" descr="NS_RGB_we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14" t="13596" r="14719" b="15875"/>
                  <a:stretch>
                    <a:fillRect/>
                  </a:stretch>
                </pic:blipFill>
                <pic:spPr bwMode="auto">
                  <a:xfrm>
                    <a:off x="0" y="0"/>
                    <a:ext cx="729989" cy="7150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425BD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6CC4603" wp14:editId="749DD714">
          <wp:simplePos x="0" y="0"/>
          <wp:positionH relativeFrom="column">
            <wp:posOffset>-36999</wp:posOffset>
          </wp:positionH>
          <wp:positionV relativeFrom="paragraph">
            <wp:posOffset>-53490</wp:posOffset>
          </wp:positionV>
          <wp:extent cx="1256317" cy="801968"/>
          <wp:effectExtent l="0" t="0" r="1270" b="0"/>
          <wp:wrapNone/>
          <wp:docPr id="22" name="Picture 22" descr="Department for Education" titl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Department for Education" title="Logo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062" b="17350"/>
                  <a:stretch/>
                </pic:blipFill>
                <pic:spPr bwMode="auto">
                  <a:xfrm>
                    <a:off x="0" y="0"/>
                    <a:ext cx="1256317" cy="801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A8056CC"/>
    <w:multiLevelType w:val="hybridMultilevel"/>
    <w:tmpl w:val="79DA45B8"/>
    <w:lvl w:ilvl="0" w:tplc="1618E8C8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displayBackgroundShape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lickAndTypeStyle w:val="Paragraph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031"/>
    <w:rsid w:val="000016E3"/>
    <w:rsid w:val="0000418E"/>
    <w:rsid w:val="000044EC"/>
    <w:rsid w:val="0000460F"/>
    <w:rsid w:val="0000475E"/>
    <w:rsid w:val="000048EA"/>
    <w:rsid w:val="00004A95"/>
    <w:rsid w:val="00005960"/>
    <w:rsid w:val="00006285"/>
    <w:rsid w:val="0000658B"/>
    <w:rsid w:val="00012530"/>
    <w:rsid w:val="00016A87"/>
    <w:rsid w:val="00017238"/>
    <w:rsid w:val="000176A7"/>
    <w:rsid w:val="00021683"/>
    <w:rsid w:val="0002235F"/>
    <w:rsid w:val="00022408"/>
    <w:rsid w:val="00024AC3"/>
    <w:rsid w:val="00026150"/>
    <w:rsid w:val="0002666B"/>
    <w:rsid w:val="00027EDD"/>
    <w:rsid w:val="0003085A"/>
    <w:rsid w:val="00031A06"/>
    <w:rsid w:val="000345E5"/>
    <w:rsid w:val="00034B8D"/>
    <w:rsid w:val="000361A7"/>
    <w:rsid w:val="00037825"/>
    <w:rsid w:val="00040151"/>
    <w:rsid w:val="00040E57"/>
    <w:rsid w:val="000425BD"/>
    <w:rsid w:val="00043B6D"/>
    <w:rsid w:val="0004445A"/>
    <w:rsid w:val="000464B1"/>
    <w:rsid w:val="00047ED5"/>
    <w:rsid w:val="0005047C"/>
    <w:rsid w:val="00050CBC"/>
    <w:rsid w:val="00051A74"/>
    <w:rsid w:val="00052F1D"/>
    <w:rsid w:val="00055D02"/>
    <w:rsid w:val="0005713E"/>
    <w:rsid w:val="00060039"/>
    <w:rsid w:val="000624C4"/>
    <w:rsid w:val="000640E8"/>
    <w:rsid w:val="00065905"/>
    <w:rsid w:val="00067334"/>
    <w:rsid w:val="00071A8B"/>
    <w:rsid w:val="00071FAE"/>
    <w:rsid w:val="000736E3"/>
    <w:rsid w:val="0007421A"/>
    <w:rsid w:val="0007498E"/>
    <w:rsid w:val="00074F0E"/>
    <w:rsid w:val="00080ADE"/>
    <w:rsid w:val="00080B07"/>
    <w:rsid w:val="0008227D"/>
    <w:rsid w:val="00084719"/>
    <w:rsid w:val="000857A7"/>
    <w:rsid w:val="00087026"/>
    <w:rsid w:val="000906D3"/>
    <w:rsid w:val="00090FB4"/>
    <w:rsid w:val="00092C47"/>
    <w:rsid w:val="000938DE"/>
    <w:rsid w:val="00093E02"/>
    <w:rsid w:val="0009550D"/>
    <w:rsid w:val="00095F4F"/>
    <w:rsid w:val="00096479"/>
    <w:rsid w:val="00096D54"/>
    <w:rsid w:val="00096E96"/>
    <w:rsid w:val="000978CE"/>
    <w:rsid w:val="000A297E"/>
    <w:rsid w:val="000A3618"/>
    <w:rsid w:val="000A44EC"/>
    <w:rsid w:val="000A4841"/>
    <w:rsid w:val="000A5E58"/>
    <w:rsid w:val="000A6D27"/>
    <w:rsid w:val="000A76F9"/>
    <w:rsid w:val="000B0135"/>
    <w:rsid w:val="000B0CA2"/>
    <w:rsid w:val="000B19A2"/>
    <w:rsid w:val="000B1B28"/>
    <w:rsid w:val="000B1ED1"/>
    <w:rsid w:val="000B38CE"/>
    <w:rsid w:val="000B54F5"/>
    <w:rsid w:val="000B65CC"/>
    <w:rsid w:val="000B7C4E"/>
    <w:rsid w:val="000C1061"/>
    <w:rsid w:val="000C1A1F"/>
    <w:rsid w:val="000C2D15"/>
    <w:rsid w:val="000C306E"/>
    <w:rsid w:val="000C3187"/>
    <w:rsid w:val="000C3985"/>
    <w:rsid w:val="000C680C"/>
    <w:rsid w:val="000D093A"/>
    <w:rsid w:val="000D1D24"/>
    <w:rsid w:val="000D1F89"/>
    <w:rsid w:val="000D2422"/>
    <w:rsid w:val="000D3DEA"/>
    <w:rsid w:val="000D4FF2"/>
    <w:rsid w:val="000D718C"/>
    <w:rsid w:val="000D7385"/>
    <w:rsid w:val="000E12E8"/>
    <w:rsid w:val="000E43D2"/>
    <w:rsid w:val="000E580F"/>
    <w:rsid w:val="000E6C0B"/>
    <w:rsid w:val="000F1319"/>
    <w:rsid w:val="000F2F9D"/>
    <w:rsid w:val="000F3418"/>
    <w:rsid w:val="000F436A"/>
    <w:rsid w:val="000F4E77"/>
    <w:rsid w:val="000F4EF7"/>
    <w:rsid w:val="000F5572"/>
    <w:rsid w:val="001001C9"/>
    <w:rsid w:val="00101031"/>
    <w:rsid w:val="001019FC"/>
    <w:rsid w:val="00101FFA"/>
    <w:rsid w:val="00105087"/>
    <w:rsid w:val="001053A1"/>
    <w:rsid w:val="0010568E"/>
    <w:rsid w:val="00105C75"/>
    <w:rsid w:val="0010634A"/>
    <w:rsid w:val="00107DFA"/>
    <w:rsid w:val="00111002"/>
    <w:rsid w:val="00112602"/>
    <w:rsid w:val="00113008"/>
    <w:rsid w:val="00113385"/>
    <w:rsid w:val="001139C2"/>
    <w:rsid w:val="00114924"/>
    <w:rsid w:val="001163F5"/>
    <w:rsid w:val="00117DFE"/>
    <w:rsid w:val="001213A6"/>
    <w:rsid w:val="0012599F"/>
    <w:rsid w:val="00130FF7"/>
    <w:rsid w:val="00132D75"/>
    <w:rsid w:val="00132F2A"/>
    <w:rsid w:val="00141C2C"/>
    <w:rsid w:val="0014362C"/>
    <w:rsid w:val="0014614E"/>
    <w:rsid w:val="001464AD"/>
    <w:rsid w:val="00147FE9"/>
    <w:rsid w:val="00151955"/>
    <w:rsid w:val="00153BC7"/>
    <w:rsid w:val="001540BC"/>
    <w:rsid w:val="001541A7"/>
    <w:rsid w:val="001549DB"/>
    <w:rsid w:val="0015579A"/>
    <w:rsid w:val="0015581E"/>
    <w:rsid w:val="00155E17"/>
    <w:rsid w:val="0015775B"/>
    <w:rsid w:val="001606CA"/>
    <w:rsid w:val="0016198D"/>
    <w:rsid w:val="00163CFE"/>
    <w:rsid w:val="00166024"/>
    <w:rsid w:val="00166EB7"/>
    <w:rsid w:val="00167AE1"/>
    <w:rsid w:val="00167C86"/>
    <w:rsid w:val="00172187"/>
    <w:rsid w:val="00172636"/>
    <w:rsid w:val="001756B6"/>
    <w:rsid w:val="0017670D"/>
    <w:rsid w:val="00177D8A"/>
    <w:rsid w:val="00177EF7"/>
    <w:rsid w:val="00181062"/>
    <w:rsid w:val="00181C1F"/>
    <w:rsid w:val="001820AD"/>
    <w:rsid w:val="00182A26"/>
    <w:rsid w:val="00185789"/>
    <w:rsid w:val="00191D4F"/>
    <w:rsid w:val="00194DC3"/>
    <w:rsid w:val="00196C34"/>
    <w:rsid w:val="00196F99"/>
    <w:rsid w:val="001A4911"/>
    <w:rsid w:val="001A4F9F"/>
    <w:rsid w:val="001A6FC5"/>
    <w:rsid w:val="001B0119"/>
    <w:rsid w:val="001B031F"/>
    <w:rsid w:val="001B0332"/>
    <w:rsid w:val="001B07BF"/>
    <w:rsid w:val="001B1458"/>
    <w:rsid w:val="001B20EA"/>
    <w:rsid w:val="001B247A"/>
    <w:rsid w:val="001B25BD"/>
    <w:rsid w:val="001B7D42"/>
    <w:rsid w:val="001C1080"/>
    <w:rsid w:val="001C1160"/>
    <w:rsid w:val="001C335A"/>
    <w:rsid w:val="001C3EFB"/>
    <w:rsid w:val="001C4EF5"/>
    <w:rsid w:val="001C5354"/>
    <w:rsid w:val="001D05C9"/>
    <w:rsid w:val="001D06CD"/>
    <w:rsid w:val="001D0A20"/>
    <w:rsid w:val="001D1235"/>
    <w:rsid w:val="001D139A"/>
    <w:rsid w:val="001D234A"/>
    <w:rsid w:val="001D28EC"/>
    <w:rsid w:val="001D4EC9"/>
    <w:rsid w:val="001D78A9"/>
    <w:rsid w:val="001E4473"/>
    <w:rsid w:val="001E789E"/>
    <w:rsid w:val="001E7DAC"/>
    <w:rsid w:val="001F48E6"/>
    <w:rsid w:val="001F730A"/>
    <w:rsid w:val="001F7D4B"/>
    <w:rsid w:val="00200D23"/>
    <w:rsid w:val="00200FD0"/>
    <w:rsid w:val="00201C84"/>
    <w:rsid w:val="00201E05"/>
    <w:rsid w:val="0020583E"/>
    <w:rsid w:val="00207546"/>
    <w:rsid w:val="00207FC2"/>
    <w:rsid w:val="00213695"/>
    <w:rsid w:val="00214489"/>
    <w:rsid w:val="00215663"/>
    <w:rsid w:val="00216B32"/>
    <w:rsid w:val="0022079F"/>
    <w:rsid w:val="00221263"/>
    <w:rsid w:val="00222B27"/>
    <w:rsid w:val="00224CFD"/>
    <w:rsid w:val="00227FAC"/>
    <w:rsid w:val="00231351"/>
    <w:rsid w:val="00233432"/>
    <w:rsid w:val="00233B25"/>
    <w:rsid w:val="00234302"/>
    <w:rsid w:val="002370D7"/>
    <w:rsid w:val="00240761"/>
    <w:rsid w:val="0024117A"/>
    <w:rsid w:val="002434B5"/>
    <w:rsid w:val="00243FC3"/>
    <w:rsid w:val="00244B9F"/>
    <w:rsid w:val="00251893"/>
    <w:rsid w:val="00251DD7"/>
    <w:rsid w:val="0025395F"/>
    <w:rsid w:val="002540AB"/>
    <w:rsid w:val="00254FB2"/>
    <w:rsid w:val="0025522B"/>
    <w:rsid w:val="0025613C"/>
    <w:rsid w:val="00261D24"/>
    <w:rsid w:val="00261E45"/>
    <w:rsid w:val="0026643A"/>
    <w:rsid w:val="002703A6"/>
    <w:rsid w:val="00271E89"/>
    <w:rsid w:val="00273375"/>
    <w:rsid w:val="002750E6"/>
    <w:rsid w:val="0027607B"/>
    <w:rsid w:val="00277D00"/>
    <w:rsid w:val="00280CCC"/>
    <w:rsid w:val="00281040"/>
    <w:rsid w:val="00285421"/>
    <w:rsid w:val="00287FD6"/>
    <w:rsid w:val="0029024E"/>
    <w:rsid w:val="002908D9"/>
    <w:rsid w:val="00295311"/>
    <w:rsid w:val="002958AA"/>
    <w:rsid w:val="002A0B3E"/>
    <w:rsid w:val="002A2366"/>
    <w:rsid w:val="002A2CD9"/>
    <w:rsid w:val="002A3B0D"/>
    <w:rsid w:val="002A405D"/>
    <w:rsid w:val="002A41A4"/>
    <w:rsid w:val="002A55B2"/>
    <w:rsid w:val="002A69F6"/>
    <w:rsid w:val="002B018A"/>
    <w:rsid w:val="002B0B22"/>
    <w:rsid w:val="002B33B9"/>
    <w:rsid w:val="002B7B51"/>
    <w:rsid w:val="002B7BEA"/>
    <w:rsid w:val="002C1A97"/>
    <w:rsid w:val="002C3223"/>
    <w:rsid w:val="002C3FAF"/>
    <w:rsid w:val="002C486B"/>
    <w:rsid w:val="002C6F77"/>
    <w:rsid w:val="002C7268"/>
    <w:rsid w:val="002D0598"/>
    <w:rsid w:val="002D11D4"/>
    <w:rsid w:val="002D1577"/>
    <w:rsid w:val="002D2E28"/>
    <w:rsid w:val="002D7E23"/>
    <w:rsid w:val="002D7F1E"/>
    <w:rsid w:val="002E161B"/>
    <w:rsid w:val="002E1A7F"/>
    <w:rsid w:val="002E6967"/>
    <w:rsid w:val="002E73F5"/>
    <w:rsid w:val="002E7D1D"/>
    <w:rsid w:val="002F04D9"/>
    <w:rsid w:val="002F0F0D"/>
    <w:rsid w:val="002F14EE"/>
    <w:rsid w:val="002F28F6"/>
    <w:rsid w:val="002F4E66"/>
    <w:rsid w:val="002F5C32"/>
    <w:rsid w:val="002F6900"/>
    <w:rsid w:val="002F7F3D"/>
    <w:rsid w:val="00301A77"/>
    <w:rsid w:val="003038E7"/>
    <w:rsid w:val="00303FA9"/>
    <w:rsid w:val="0030523C"/>
    <w:rsid w:val="00305350"/>
    <w:rsid w:val="00305A52"/>
    <w:rsid w:val="0030720F"/>
    <w:rsid w:val="00307279"/>
    <w:rsid w:val="00307B34"/>
    <w:rsid w:val="0031018D"/>
    <w:rsid w:val="003109BF"/>
    <w:rsid w:val="00310FA3"/>
    <w:rsid w:val="003111EA"/>
    <w:rsid w:val="00311D9C"/>
    <w:rsid w:val="00312C18"/>
    <w:rsid w:val="00316077"/>
    <w:rsid w:val="003177F5"/>
    <w:rsid w:val="00317B6B"/>
    <w:rsid w:val="00320078"/>
    <w:rsid w:val="00325052"/>
    <w:rsid w:val="00326F6A"/>
    <w:rsid w:val="00327316"/>
    <w:rsid w:val="00335EA1"/>
    <w:rsid w:val="00336C7E"/>
    <w:rsid w:val="00336EB2"/>
    <w:rsid w:val="00341468"/>
    <w:rsid w:val="0034165D"/>
    <w:rsid w:val="00341937"/>
    <w:rsid w:val="003446FB"/>
    <w:rsid w:val="00346FFB"/>
    <w:rsid w:val="00350799"/>
    <w:rsid w:val="0035645B"/>
    <w:rsid w:val="00361938"/>
    <w:rsid w:val="00363414"/>
    <w:rsid w:val="00366807"/>
    <w:rsid w:val="003716A4"/>
    <w:rsid w:val="00375795"/>
    <w:rsid w:val="00376053"/>
    <w:rsid w:val="003775D3"/>
    <w:rsid w:val="003800B4"/>
    <w:rsid w:val="00380251"/>
    <w:rsid w:val="00380F16"/>
    <w:rsid w:val="00383778"/>
    <w:rsid w:val="00383FDA"/>
    <w:rsid w:val="00384597"/>
    <w:rsid w:val="003870AB"/>
    <w:rsid w:val="003904E9"/>
    <w:rsid w:val="0039138A"/>
    <w:rsid w:val="00391510"/>
    <w:rsid w:val="00391800"/>
    <w:rsid w:val="0039181D"/>
    <w:rsid w:val="00396567"/>
    <w:rsid w:val="003969B3"/>
    <w:rsid w:val="003A0841"/>
    <w:rsid w:val="003A2A70"/>
    <w:rsid w:val="003A518C"/>
    <w:rsid w:val="003A707C"/>
    <w:rsid w:val="003A7538"/>
    <w:rsid w:val="003A7558"/>
    <w:rsid w:val="003B037C"/>
    <w:rsid w:val="003B22B2"/>
    <w:rsid w:val="003B25AE"/>
    <w:rsid w:val="003B5FC5"/>
    <w:rsid w:val="003C3433"/>
    <w:rsid w:val="003C398E"/>
    <w:rsid w:val="003C6FF5"/>
    <w:rsid w:val="003C7886"/>
    <w:rsid w:val="003D2357"/>
    <w:rsid w:val="003D2701"/>
    <w:rsid w:val="003D7523"/>
    <w:rsid w:val="003E1EAE"/>
    <w:rsid w:val="003E334F"/>
    <w:rsid w:val="003E3A08"/>
    <w:rsid w:val="003E3B16"/>
    <w:rsid w:val="003E6476"/>
    <w:rsid w:val="003E6B25"/>
    <w:rsid w:val="003E747C"/>
    <w:rsid w:val="003F2D85"/>
    <w:rsid w:val="003F3285"/>
    <w:rsid w:val="003F32E3"/>
    <w:rsid w:val="003F5633"/>
    <w:rsid w:val="003F73DF"/>
    <w:rsid w:val="00401A21"/>
    <w:rsid w:val="00403F09"/>
    <w:rsid w:val="004044DC"/>
    <w:rsid w:val="00406AB3"/>
    <w:rsid w:val="0041069E"/>
    <w:rsid w:val="00410977"/>
    <w:rsid w:val="004128D2"/>
    <w:rsid w:val="00412DD6"/>
    <w:rsid w:val="00413667"/>
    <w:rsid w:val="0041420F"/>
    <w:rsid w:val="004143F6"/>
    <w:rsid w:val="00414654"/>
    <w:rsid w:val="00414753"/>
    <w:rsid w:val="004150EC"/>
    <w:rsid w:val="0041561A"/>
    <w:rsid w:val="004166F0"/>
    <w:rsid w:val="00416DD8"/>
    <w:rsid w:val="00421D57"/>
    <w:rsid w:val="00425996"/>
    <w:rsid w:val="00426687"/>
    <w:rsid w:val="004271F5"/>
    <w:rsid w:val="0042738F"/>
    <w:rsid w:val="004276B9"/>
    <w:rsid w:val="00430103"/>
    <w:rsid w:val="00431285"/>
    <w:rsid w:val="00431B41"/>
    <w:rsid w:val="00431F76"/>
    <w:rsid w:val="00436AF8"/>
    <w:rsid w:val="00440060"/>
    <w:rsid w:val="004427D1"/>
    <w:rsid w:val="004427F6"/>
    <w:rsid w:val="00443B9A"/>
    <w:rsid w:val="00444B32"/>
    <w:rsid w:val="004451B7"/>
    <w:rsid w:val="00445213"/>
    <w:rsid w:val="00450AE0"/>
    <w:rsid w:val="00450D0E"/>
    <w:rsid w:val="004520D0"/>
    <w:rsid w:val="00455313"/>
    <w:rsid w:val="0045592D"/>
    <w:rsid w:val="004565F4"/>
    <w:rsid w:val="004626D4"/>
    <w:rsid w:val="00462EDD"/>
    <w:rsid w:val="004640E9"/>
    <w:rsid w:val="00464955"/>
    <w:rsid w:val="00464E60"/>
    <w:rsid w:val="0046675D"/>
    <w:rsid w:val="00467B00"/>
    <w:rsid w:val="00474214"/>
    <w:rsid w:val="0047478B"/>
    <w:rsid w:val="00477333"/>
    <w:rsid w:val="00484946"/>
    <w:rsid w:val="00485A77"/>
    <w:rsid w:val="00486E98"/>
    <w:rsid w:val="004905C0"/>
    <w:rsid w:val="00490A78"/>
    <w:rsid w:val="00490B53"/>
    <w:rsid w:val="00492151"/>
    <w:rsid w:val="004926F8"/>
    <w:rsid w:val="0049628E"/>
    <w:rsid w:val="0049721E"/>
    <w:rsid w:val="00497F56"/>
    <w:rsid w:val="004A0A63"/>
    <w:rsid w:val="004A0C12"/>
    <w:rsid w:val="004A1EF1"/>
    <w:rsid w:val="004A707C"/>
    <w:rsid w:val="004B0B20"/>
    <w:rsid w:val="004B0E90"/>
    <w:rsid w:val="004B2965"/>
    <w:rsid w:val="004B2A7A"/>
    <w:rsid w:val="004B454E"/>
    <w:rsid w:val="004B4A0C"/>
    <w:rsid w:val="004B663B"/>
    <w:rsid w:val="004B6857"/>
    <w:rsid w:val="004B7D7F"/>
    <w:rsid w:val="004C05CD"/>
    <w:rsid w:val="004C2FE6"/>
    <w:rsid w:val="004C7363"/>
    <w:rsid w:val="004D10DB"/>
    <w:rsid w:val="004D423D"/>
    <w:rsid w:val="004D57A0"/>
    <w:rsid w:val="004D64C9"/>
    <w:rsid w:val="004D6E3C"/>
    <w:rsid w:val="004E0BAF"/>
    <w:rsid w:val="004E319D"/>
    <w:rsid w:val="004E3490"/>
    <w:rsid w:val="004E512E"/>
    <w:rsid w:val="004E5EF8"/>
    <w:rsid w:val="004E7808"/>
    <w:rsid w:val="004F2597"/>
    <w:rsid w:val="004F6064"/>
    <w:rsid w:val="004F7A8C"/>
    <w:rsid w:val="00500054"/>
    <w:rsid w:val="005000D7"/>
    <w:rsid w:val="00502070"/>
    <w:rsid w:val="00502205"/>
    <w:rsid w:val="005033CE"/>
    <w:rsid w:val="0050653E"/>
    <w:rsid w:val="00506876"/>
    <w:rsid w:val="00506DED"/>
    <w:rsid w:val="0051398D"/>
    <w:rsid w:val="00514667"/>
    <w:rsid w:val="00515397"/>
    <w:rsid w:val="00517D1C"/>
    <w:rsid w:val="00520F57"/>
    <w:rsid w:val="00521F0D"/>
    <w:rsid w:val="00522193"/>
    <w:rsid w:val="005228FB"/>
    <w:rsid w:val="00524EDD"/>
    <w:rsid w:val="00527BF7"/>
    <w:rsid w:val="00527FEE"/>
    <w:rsid w:val="00530632"/>
    <w:rsid w:val="0053081E"/>
    <w:rsid w:val="00531DFF"/>
    <w:rsid w:val="0053223B"/>
    <w:rsid w:val="00532E27"/>
    <w:rsid w:val="0053463C"/>
    <w:rsid w:val="0053495B"/>
    <w:rsid w:val="00534E1D"/>
    <w:rsid w:val="00537C7C"/>
    <w:rsid w:val="00537F3F"/>
    <w:rsid w:val="00541158"/>
    <w:rsid w:val="00541582"/>
    <w:rsid w:val="005423A6"/>
    <w:rsid w:val="00545989"/>
    <w:rsid w:val="00545EF3"/>
    <w:rsid w:val="00546E48"/>
    <w:rsid w:val="00550163"/>
    <w:rsid w:val="005505EF"/>
    <w:rsid w:val="00551C41"/>
    <w:rsid w:val="00551DF8"/>
    <w:rsid w:val="00552D08"/>
    <w:rsid w:val="00552EA9"/>
    <w:rsid w:val="00553067"/>
    <w:rsid w:val="00553783"/>
    <w:rsid w:val="005538D8"/>
    <w:rsid w:val="00554981"/>
    <w:rsid w:val="00555213"/>
    <w:rsid w:val="00555F93"/>
    <w:rsid w:val="00556B50"/>
    <w:rsid w:val="005570DE"/>
    <w:rsid w:val="00557169"/>
    <w:rsid w:val="00562557"/>
    <w:rsid w:val="00563086"/>
    <w:rsid w:val="00564D41"/>
    <w:rsid w:val="00564F00"/>
    <w:rsid w:val="00571643"/>
    <w:rsid w:val="00573D0C"/>
    <w:rsid w:val="00573EDC"/>
    <w:rsid w:val="00576F6B"/>
    <w:rsid w:val="00577456"/>
    <w:rsid w:val="0058218E"/>
    <w:rsid w:val="005825BE"/>
    <w:rsid w:val="00582880"/>
    <w:rsid w:val="005913F9"/>
    <w:rsid w:val="00591DA9"/>
    <w:rsid w:val="0059251D"/>
    <w:rsid w:val="00592885"/>
    <w:rsid w:val="00594083"/>
    <w:rsid w:val="0059497A"/>
    <w:rsid w:val="00597128"/>
    <w:rsid w:val="005A0C39"/>
    <w:rsid w:val="005A64EE"/>
    <w:rsid w:val="005A6E8C"/>
    <w:rsid w:val="005A70E5"/>
    <w:rsid w:val="005A7990"/>
    <w:rsid w:val="005B0B48"/>
    <w:rsid w:val="005B163A"/>
    <w:rsid w:val="005B22D1"/>
    <w:rsid w:val="005B3338"/>
    <w:rsid w:val="005B5307"/>
    <w:rsid w:val="005B5B8B"/>
    <w:rsid w:val="005C0334"/>
    <w:rsid w:val="005C0D6F"/>
    <w:rsid w:val="005C3089"/>
    <w:rsid w:val="005D173E"/>
    <w:rsid w:val="005D298F"/>
    <w:rsid w:val="005D3A4D"/>
    <w:rsid w:val="005D4010"/>
    <w:rsid w:val="005D6CCD"/>
    <w:rsid w:val="005D7A14"/>
    <w:rsid w:val="005E0965"/>
    <w:rsid w:val="005E1C80"/>
    <w:rsid w:val="005E34DC"/>
    <w:rsid w:val="005E4DC1"/>
    <w:rsid w:val="005E510A"/>
    <w:rsid w:val="005E571E"/>
    <w:rsid w:val="005E5855"/>
    <w:rsid w:val="005E6D5B"/>
    <w:rsid w:val="005F2100"/>
    <w:rsid w:val="005F239C"/>
    <w:rsid w:val="005F25C9"/>
    <w:rsid w:val="005F2F31"/>
    <w:rsid w:val="005F3D64"/>
    <w:rsid w:val="005F58C1"/>
    <w:rsid w:val="005F7577"/>
    <w:rsid w:val="00600439"/>
    <w:rsid w:val="00601AE7"/>
    <w:rsid w:val="006054D2"/>
    <w:rsid w:val="00607ADD"/>
    <w:rsid w:val="00613CD5"/>
    <w:rsid w:val="006140F4"/>
    <w:rsid w:val="00616A0B"/>
    <w:rsid w:val="0061753C"/>
    <w:rsid w:val="00617B3C"/>
    <w:rsid w:val="00617BE3"/>
    <w:rsid w:val="00620CDF"/>
    <w:rsid w:val="006250E2"/>
    <w:rsid w:val="0062559B"/>
    <w:rsid w:val="00626C7B"/>
    <w:rsid w:val="00626E9D"/>
    <w:rsid w:val="0062788E"/>
    <w:rsid w:val="00631A36"/>
    <w:rsid w:val="006321C2"/>
    <w:rsid w:val="0063304A"/>
    <w:rsid w:val="00634659"/>
    <w:rsid w:val="006349E4"/>
    <w:rsid w:val="00634DE4"/>
    <w:rsid w:val="00640F21"/>
    <w:rsid w:val="0064166C"/>
    <w:rsid w:val="00643DFA"/>
    <w:rsid w:val="006467BD"/>
    <w:rsid w:val="00647994"/>
    <w:rsid w:val="00651745"/>
    <w:rsid w:val="006533C1"/>
    <w:rsid w:val="00654860"/>
    <w:rsid w:val="00654DF2"/>
    <w:rsid w:val="006559B1"/>
    <w:rsid w:val="00656509"/>
    <w:rsid w:val="006572F4"/>
    <w:rsid w:val="00661C65"/>
    <w:rsid w:val="00662F81"/>
    <w:rsid w:val="0066462E"/>
    <w:rsid w:val="00666EFC"/>
    <w:rsid w:val="00670BF4"/>
    <w:rsid w:val="00670CE8"/>
    <w:rsid w:val="00670F5C"/>
    <w:rsid w:val="0067133B"/>
    <w:rsid w:val="00671DFD"/>
    <w:rsid w:val="00675913"/>
    <w:rsid w:val="00676DD6"/>
    <w:rsid w:val="00680E1B"/>
    <w:rsid w:val="0068113F"/>
    <w:rsid w:val="006817CA"/>
    <w:rsid w:val="00682CAC"/>
    <w:rsid w:val="00685C96"/>
    <w:rsid w:val="006865DC"/>
    <w:rsid w:val="00686B05"/>
    <w:rsid w:val="006954DF"/>
    <w:rsid w:val="00696AE2"/>
    <w:rsid w:val="006A024E"/>
    <w:rsid w:val="006A1375"/>
    <w:rsid w:val="006A4A16"/>
    <w:rsid w:val="006A5695"/>
    <w:rsid w:val="006A617E"/>
    <w:rsid w:val="006A6CA3"/>
    <w:rsid w:val="006B7B1B"/>
    <w:rsid w:val="006C1136"/>
    <w:rsid w:val="006C1699"/>
    <w:rsid w:val="006C24B9"/>
    <w:rsid w:val="006C665F"/>
    <w:rsid w:val="006C70C7"/>
    <w:rsid w:val="006D0EC9"/>
    <w:rsid w:val="006D1255"/>
    <w:rsid w:val="006D2629"/>
    <w:rsid w:val="006D29F6"/>
    <w:rsid w:val="006D2CEE"/>
    <w:rsid w:val="006D47D4"/>
    <w:rsid w:val="006D633A"/>
    <w:rsid w:val="006E02C7"/>
    <w:rsid w:val="006E063F"/>
    <w:rsid w:val="006E0BA9"/>
    <w:rsid w:val="006E1631"/>
    <w:rsid w:val="006E163C"/>
    <w:rsid w:val="006E1D41"/>
    <w:rsid w:val="006E2885"/>
    <w:rsid w:val="006E6236"/>
    <w:rsid w:val="006E678E"/>
    <w:rsid w:val="006E68A2"/>
    <w:rsid w:val="006E6EE8"/>
    <w:rsid w:val="006E7BFB"/>
    <w:rsid w:val="006F01C2"/>
    <w:rsid w:val="006F7BA4"/>
    <w:rsid w:val="00704CE2"/>
    <w:rsid w:val="0070585E"/>
    <w:rsid w:val="00706C28"/>
    <w:rsid w:val="00711047"/>
    <w:rsid w:val="00711BB0"/>
    <w:rsid w:val="007121C5"/>
    <w:rsid w:val="00713777"/>
    <w:rsid w:val="00716621"/>
    <w:rsid w:val="007171CB"/>
    <w:rsid w:val="00723017"/>
    <w:rsid w:val="00726742"/>
    <w:rsid w:val="00726C56"/>
    <w:rsid w:val="007272E5"/>
    <w:rsid w:val="0073166C"/>
    <w:rsid w:val="0073281F"/>
    <w:rsid w:val="00734A48"/>
    <w:rsid w:val="007350A4"/>
    <w:rsid w:val="00740778"/>
    <w:rsid w:val="00743D61"/>
    <w:rsid w:val="00745406"/>
    <w:rsid w:val="00745B52"/>
    <w:rsid w:val="00746F1C"/>
    <w:rsid w:val="00751CCC"/>
    <w:rsid w:val="007532B8"/>
    <w:rsid w:val="00753CC3"/>
    <w:rsid w:val="00754AE8"/>
    <w:rsid w:val="00754D97"/>
    <w:rsid w:val="007566E6"/>
    <w:rsid w:val="0075683C"/>
    <w:rsid w:val="007604D0"/>
    <w:rsid w:val="0076367C"/>
    <w:rsid w:val="0076467C"/>
    <w:rsid w:val="00765269"/>
    <w:rsid w:val="007659D3"/>
    <w:rsid w:val="007705D1"/>
    <w:rsid w:val="007719DB"/>
    <w:rsid w:val="0077390C"/>
    <w:rsid w:val="007751E4"/>
    <w:rsid w:val="007813C6"/>
    <w:rsid w:val="00781DC4"/>
    <w:rsid w:val="007872F1"/>
    <w:rsid w:val="00787492"/>
    <w:rsid w:val="00787984"/>
    <w:rsid w:val="007902C7"/>
    <w:rsid w:val="00790379"/>
    <w:rsid w:val="007912DC"/>
    <w:rsid w:val="007914C0"/>
    <w:rsid w:val="00793158"/>
    <w:rsid w:val="007934E2"/>
    <w:rsid w:val="007969C1"/>
    <w:rsid w:val="007A5271"/>
    <w:rsid w:val="007A5632"/>
    <w:rsid w:val="007A7224"/>
    <w:rsid w:val="007B0308"/>
    <w:rsid w:val="007B48FC"/>
    <w:rsid w:val="007B4D96"/>
    <w:rsid w:val="007C002F"/>
    <w:rsid w:val="007C184F"/>
    <w:rsid w:val="007C33D1"/>
    <w:rsid w:val="007C4092"/>
    <w:rsid w:val="007C5809"/>
    <w:rsid w:val="007C7C49"/>
    <w:rsid w:val="007D159D"/>
    <w:rsid w:val="007D201C"/>
    <w:rsid w:val="007D411C"/>
    <w:rsid w:val="007D5C3E"/>
    <w:rsid w:val="007D7AED"/>
    <w:rsid w:val="007D7B8E"/>
    <w:rsid w:val="007E43CE"/>
    <w:rsid w:val="007E53EC"/>
    <w:rsid w:val="007E5E9F"/>
    <w:rsid w:val="007F29B4"/>
    <w:rsid w:val="007F2CA4"/>
    <w:rsid w:val="007F370E"/>
    <w:rsid w:val="007F55EC"/>
    <w:rsid w:val="007F66A2"/>
    <w:rsid w:val="007F6A13"/>
    <w:rsid w:val="007F7211"/>
    <w:rsid w:val="00800885"/>
    <w:rsid w:val="0080113B"/>
    <w:rsid w:val="00802355"/>
    <w:rsid w:val="00803B8F"/>
    <w:rsid w:val="008043B1"/>
    <w:rsid w:val="00804D2E"/>
    <w:rsid w:val="00804DFF"/>
    <w:rsid w:val="00805435"/>
    <w:rsid w:val="00805C8C"/>
    <w:rsid w:val="00805F7F"/>
    <w:rsid w:val="00806986"/>
    <w:rsid w:val="00806F33"/>
    <w:rsid w:val="0081239F"/>
    <w:rsid w:val="00812729"/>
    <w:rsid w:val="00813E52"/>
    <w:rsid w:val="00815893"/>
    <w:rsid w:val="008162C3"/>
    <w:rsid w:val="00817AD0"/>
    <w:rsid w:val="008211F6"/>
    <w:rsid w:val="0082169B"/>
    <w:rsid w:val="0082460E"/>
    <w:rsid w:val="00825365"/>
    <w:rsid w:val="0082543F"/>
    <w:rsid w:val="00825BF6"/>
    <w:rsid w:val="00826977"/>
    <w:rsid w:val="00826A39"/>
    <w:rsid w:val="0082739F"/>
    <w:rsid w:val="0083068B"/>
    <w:rsid w:val="00830DBB"/>
    <w:rsid w:val="00831008"/>
    <w:rsid w:val="00831541"/>
    <w:rsid w:val="0083350F"/>
    <w:rsid w:val="00834630"/>
    <w:rsid w:val="00835D70"/>
    <w:rsid w:val="008363BC"/>
    <w:rsid w:val="008366A8"/>
    <w:rsid w:val="0083706B"/>
    <w:rsid w:val="00841407"/>
    <w:rsid w:val="00841E1F"/>
    <w:rsid w:val="00841F27"/>
    <w:rsid w:val="00842D6A"/>
    <w:rsid w:val="0084396F"/>
    <w:rsid w:val="00844196"/>
    <w:rsid w:val="00846843"/>
    <w:rsid w:val="008477C2"/>
    <w:rsid w:val="00852F06"/>
    <w:rsid w:val="00854259"/>
    <w:rsid w:val="00857942"/>
    <w:rsid w:val="00862AD5"/>
    <w:rsid w:val="008646A5"/>
    <w:rsid w:val="00866D3A"/>
    <w:rsid w:val="00870DD4"/>
    <w:rsid w:val="00870FC6"/>
    <w:rsid w:val="00872270"/>
    <w:rsid w:val="00872A35"/>
    <w:rsid w:val="00874243"/>
    <w:rsid w:val="0087432A"/>
    <w:rsid w:val="00874B25"/>
    <w:rsid w:val="00874FC8"/>
    <w:rsid w:val="0087715C"/>
    <w:rsid w:val="0087724D"/>
    <w:rsid w:val="008774A5"/>
    <w:rsid w:val="00877BC7"/>
    <w:rsid w:val="008831A2"/>
    <w:rsid w:val="00884E5A"/>
    <w:rsid w:val="00885CC1"/>
    <w:rsid w:val="0088604A"/>
    <w:rsid w:val="00886310"/>
    <w:rsid w:val="00890810"/>
    <w:rsid w:val="008909C6"/>
    <w:rsid w:val="00890A14"/>
    <w:rsid w:val="0089148D"/>
    <w:rsid w:val="0089189B"/>
    <w:rsid w:val="008918BC"/>
    <w:rsid w:val="00896859"/>
    <w:rsid w:val="008A0CD2"/>
    <w:rsid w:val="008B5C99"/>
    <w:rsid w:val="008C1D51"/>
    <w:rsid w:val="008C254B"/>
    <w:rsid w:val="008C3E23"/>
    <w:rsid w:val="008C454B"/>
    <w:rsid w:val="008C73DD"/>
    <w:rsid w:val="008C7A49"/>
    <w:rsid w:val="008D1F7C"/>
    <w:rsid w:val="008D3981"/>
    <w:rsid w:val="008D3E8D"/>
    <w:rsid w:val="008D4369"/>
    <w:rsid w:val="008D72D4"/>
    <w:rsid w:val="008D7C4C"/>
    <w:rsid w:val="008E214F"/>
    <w:rsid w:val="008E2B11"/>
    <w:rsid w:val="008E3704"/>
    <w:rsid w:val="008F02C3"/>
    <w:rsid w:val="008F21CB"/>
    <w:rsid w:val="008F4723"/>
    <w:rsid w:val="008F4BA5"/>
    <w:rsid w:val="008F5468"/>
    <w:rsid w:val="008F5C2C"/>
    <w:rsid w:val="008F6DDA"/>
    <w:rsid w:val="008F6FFE"/>
    <w:rsid w:val="008F7D80"/>
    <w:rsid w:val="009015A5"/>
    <w:rsid w:val="00901890"/>
    <w:rsid w:val="00902BC9"/>
    <w:rsid w:val="00906041"/>
    <w:rsid w:val="00906FC9"/>
    <w:rsid w:val="00910795"/>
    <w:rsid w:val="0091259F"/>
    <w:rsid w:val="009133A7"/>
    <w:rsid w:val="00913DE6"/>
    <w:rsid w:val="00915499"/>
    <w:rsid w:val="00916309"/>
    <w:rsid w:val="0091664E"/>
    <w:rsid w:val="00916EC2"/>
    <w:rsid w:val="00920093"/>
    <w:rsid w:val="0092112D"/>
    <w:rsid w:val="00925B23"/>
    <w:rsid w:val="00926D9D"/>
    <w:rsid w:val="00930459"/>
    <w:rsid w:val="00931B11"/>
    <w:rsid w:val="0093254E"/>
    <w:rsid w:val="0093276E"/>
    <w:rsid w:val="0093281D"/>
    <w:rsid w:val="00933B1D"/>
    <w:rsid w:val="00934287"/>
    <w:rsid w:val="00934340"/>
    <w:rsid w:val="0093586E"/>
    <w:rsid w:val="00935F08"/>
    <w:rsid w:val="00936868"/>
    <w:rsid w:val="0094110E"/>
    <w:rsid w:val="0094236D"/>
    <w:rsid w:val="00943921"/>
    <w:rsid w:val="009452EC"/>
    <w:rsid w:val="00945D8F"/>
    <w:rsid w:val="00946146"/>
    <w:rsid w:val="009474F6"/>
    <w:rsid w:val="009533F2"/>
    <w:rsid w:val="00955555"/>
    <w:rsid w:val="0096311D"/>
    <w:rsid w:val="009635C2"/>
    <w:rsid w:val="00963B22"/>
    <w:rsid w:val="00966120"/>
    <w:rsid w:val="009670C0"/>
    <w:rsid w:val="009672FB"/>
    <w:rsid w:val="00970498"/>
    <w:rsid w:val="009738FD"/>
    <w:rsid w:val="009745EF"/>
    <w:rsid w:val="009746CD"/>
    <w:rsid w:val="0097530B"/>
    <w:rsid w:val="009761CE"/>
    <w:rsid w:val="00977FFD"/>
    <w:rsid w:val="00982754"/>
    <w:rsid w:val="00983F32"/>
    <w:rsid w:val="00985A5D"/>
    <w:rsid w:val="00986BA2"/>
    <w:rsid w:val="009878D8"/>
    <w:rsid w:val="009918D5"/>
    <w:rsid w:val="00991BCF"/>
    <w:rsid w:val="00995E47"/>
    <w:rsid w:val="0099689C"/>
    <w:rsid w:val="009973F3"/>
    <w:rsid w:val="009A00F9"/>
    <w:rsid w:val="009A0719"/>
    <w:rsid w:val="009A08BA"/>
    <w:rsid w:val="009A1C69"/>
    <w:rsid w:val="009A450A"/>
    <w:rsid w:val="009A6642"/>
    <w:rsid w:val="009B03E4"/>
    <w:rsid w:val="009B0992"/>
    <w:rsid w:val="009B10E5"/>
    <w:rsid w:val="009B1912"/>
    <w:rsid w:val="009B3CC5"/>
    <w:rsid w:val="009B5416"/>
    <w:rsid w:val="009B546B"/>
    <w:rsid w:val="009B5E3D"/>
    <w:rsid w:val="009B63E3"/>
    <w:rsid w:val="009B6F41"/>
    <w:rsid w:val="009B6F5D"/>
    <w:rsid w:val="009C0C0B"/>
    <w:rsid w:val="009C0C6C"/>
    <w:rsid w:val="009C1D1D"/>
    <w:rsid w:val="009C2C0A"/>
    <w:rsid w:val="009C3205"/>
    <w:rsid w:val="009C4885"/>
    <w:rsid w:val="009C5CEB"/>
    <w:rsid w:val="009C6337"/>
    <w:rsid w:val="009C6AEB"/>
    <w:rsid w:val="009C7262"/>
    <w:rsid w:val="009D18FC"/>
    <w:rsid w:val="009D1E64"/>
    <w:rsid w:val="009D36BA"/>
    <w:rsid w:val="009D4566"/>
    <w:rsid w:val="009D4847"/>
    <w:rsid w:val="009D668F"/>
    <w:rsid w:val="009D7DF6"/>
    <w:rsid w:val="009D7EFB"/>
    <w:rsid w:val="009E1B43"/>
    <w:rsid w:val="009E3836"/>
    <w:rsid w:val="009E64CD"/>
    <w:rsid w:val="009E7804"/>
    <w:rsid w:val="009F19DF"/>
    <w:rsid w:val="009F48CA"/>
    <w:rsid w:val="009F4A9D"/>
    <w:rsid w:val="009F50D8"/>
    <w:rsid w:val="009F5F55"/>
    <w:rsid w:val="009F60E8"/>
    <w:rsid w:val="009F6531"/>
    <w:rsid w:val="009F68CD"/>
    <w:rsid w:val="009F709B"/>
    <w:rsid w:val="009F71C0"/>
    <w:rsid w:val="00A0201E"/>
    <w:rsid w:val="00A0221D"/>
    <w:rsid w:val="00A02801"/>
    <w:rsid w:val="00A02B6E"/>
    <w:rsid w:val="00A02C4F"/>
    <w:rsid w:val="00A02F40"/>
    <w:rsid w:val="00A10533"/>
    <w:rsid w:val="00A11316"/>
    <w:rsid w:val="00A11753"/>
    <w:rsid w:val="00A121F1"/>
    <w:rsid w:val="00A12C8F"/>
    <w:rsid w:val="00A135ED"/>
    <w:rsid w:val="00A14315"/>
    <w:rsid w:val="00A15261"/>
    <w:rsid w:val="00A157D2"/>
    <w:rsid w:val="00A170EE"/>
    <w:rsid w:val="00A21DA6"/>
    <w:rsid w:val="00A254E5"/>
    <w:rsid w:val="00A26C67"/>
    <w:rsid w:val="00A27859"/>
    <w:rsid w:val="00A33A45"/>
    <w:rsid w:val="00A35239"/>
    <w:rsid w:val="00A36944"/>
    <w:rsid w:val="00A36C8B"/>
    <w:rsid w:val="00A36EF9"/>
    <w:rsid w:val="00A43D59"/>
    <w:rsid w:val="00A4754E"/>
    <w:rsid w:val="00A47EE3"/>
    <w:rsid w:val="00A51A4D"/>
    <w:rsid w:val="00A52424"/>
    <w:rsid w:val="00A529E9"/>
    <w:rsid w:val="00A54134"/>
    <w:rsid w:val="00A54CB1"/>
    <w:rsid w:val="00A5591E"/>
    <w:rsid w:val="00A5594D"/>
    <w:rsid w:val="00A60E7E"/>
    <w:rsid w:val="00A6460A"/>
    <w:rsid w:val="00A652FE"/>
    <w:rsid w:val="00A65F60"/>
    <w:rsid w:val="00A67970"/>
    <w:rsid w:val="00A67B09"/>
    <w:rsid w:val="00A728CC"/>
    <w:rsid w:val="00A7308D"/>
    <w:rsid w:val="00A736A5"/>
    <w:rsid w:val="00A7457A"/>
    <w:rsid w:val="00A75470"/>
    <w:rsid w:val="00A7563B"/>
    <w:rsid w:val="00A758BB"/>
    <w:rsid w:val="00A76D7D"/>
    <w:rsid w:val="00A80E8B"/>
    <w:rsid w:val="00A81A8D"/>
    <w:rsid w:val="00A82197"/>
    <w:rsid w:val="00A823B5"/>
    <w:rsid w:val="00A844B5"/>
    <w:rsid w:val="00A8538F"/>
    <w:rsid w:val="00A867F1"/>
    <w:rsid w:val="00A86956"/>
    <w:rsid w:val="00A86BC0"/>
    <w:rsid w:val="00A8788D"/>
    <w:rsid w:val="00A8797A"/>
    <w:rsid w:val="00A92592"/>
    <w:rsid w:val="00A94039"/>
    <w:rsid w:val="00A96CD6"/>
    <w:rsid w:val="00AA2BC5"/>
    <w:rsid w:val="00AA327B"/>
    <w:rsid w:val="00AA34BF"/>
    <w:rsid w:val="00AA36B8"/>
    <w:rsid w:val="00AA4482"/>
    <w:rsid w:val="00AA58A1"/>
    <w:rsid w:val="00AB2095"/>
    <w:rsid w:val="00AB31E5"/>
    <w:rsid w:val="00AB3418"/>
    <w:rsid w:val="00AB3705"/>
    <w:rsid w:val="00AB4AEA"/>
    <w:rsid w:val="00AB569D"/>
    <w:rsid w:val="00AB6820"/>
    <w:rsid w:val="00AB6EF5"/>
    <w:rsid w:val="00AC5007"/>
    <w:rsid w:val="00AC6C42"/>
    <w:rsid w:val="00AD16F2"/>
    <w:rsid w:val="00AD255F"/>
    <w:rsid w:val="00AD69BF"/>
    <w:rsid w:val="00AE1B97"/>
    <w:rsid w:val="00AE54C1"/>
    <w:rsid w:val="00AE59BB"/>
    <w:rsid w:val="00AE6E5A"/>
    <w:rsid w:val="00AF04D1"/>
    <w:rsid w:val="00AF14C0"/>
    <w:rsid w:val="00AF1E24"/>
    <w:rsid w:val="00AF52D7"/>
    <w:rsid w:val="00AF68A7"/>
    <w:rsid w:val="00AF78E2"/>
    <w:rsid w:val="00AF7D89"/>
    <w:rsid w:val="00B02173"/>
    <w:rsid w:val="00B045A1"/>
    <w:rsid w:val="00B063A2"/>
    <w:rsid w:val="00B13F9E"/>
    <w:rsid w:val="00B154E8"/>
    <w:rsid w:val="00B16900"/>
    <w:rsid w:val="00B16EC6"/>
    <w:rsid w:val="00B172C1"/>
    <w:rsid w:val="00B2518D"/>
    <w:rsid w:val="00B256C8"/>
    <w:rsid w:val="00B25F67"/>
    <w:rsid w:val="00B302FC"/>
    <w:rsid w:val="00B342C3"/>
    <w:rsid w:val="00B34363"/>
    <w:rsid w:val="00B34B4E"/>
    <w:rsid w:val="00B37A53"/>
    <w:rsid w:val="00B422AC"/>
    <w:rsid w:val="00B427A2"/>
    <w:rsid w:val="00B42A6D"/>
    <w:rsid w:val="00B520F7"/>
    <w:rsid w:val="00B526ED"/>
    <w:rsid w:val="00B52E28"/>
    <w:rsid w:val="00B52FE3"/>
    <w:rsid w:val="00B542CD"/>
    <w:rsid w:val="00B54E79"/>
    <w:rsid w:val="00B57BBA"/>
    <w:rsid w:val="00B61AAF"/>
    <w:rsid w:val="00B6379A"/>
    <w:rsid w:val="00B66AAC"/>
    <w:rsid w:val="00B66DD7"/>
    <w:rsid w:val="00B6701B"/>
    <w:rsid w:val="00B708F7"/>
    <w:rsid w:val="00B7121C"/>
    <w:rsid w:val="00B722DD"/>
    <w:rsid w:val="00B749BE"/>
    <w:rsid w:val="00B76201"/>
    <w:rsid w:val="00B76F19"/>
    <w:rsid w:val="00B81684"/>
    <w:rsid w:val="00B81E89"/>
    <w:rsid w:val="00B855EE"/>
    <w:rsid w:val="00B86868"/>
    <w:rsid w:val="00B912D5"/>
    <w:rsid w:val="00B927D1"/>
    <w:rsid w:val="00B971F1"/>
    <w:rsid w:val="00BA0274"/>
    <w:rsid w:val="00BA19DB"/>
    <w:rsid w:val="00BA288C"/>
    <w:rsid w:val="00BA39DE"/>
    <w:rsid w:val="00BA5889"/>
    <w:rsid w:val="00BB2B8D"/>
    <w:rsid w:val="00BB31E9"/>
    <w:rsid w:val="00BC00BD"/>
    <w:rsid w:val="00BC0B43"/>
    <w:rsid w:val="00BC14E0"/>
    <w:rsid w:val="00BC3BC6"/>
    <w:rsid w:val="00BC4572"/>
    <w:rsid w:val="00BC5775"/>
    <w:rsid w:val="00BC6249"/>
    <w:rsid w:val="00BC637B"/>
    <w:rsid w:val="00BC673C"/>
    <w:rsid w:val="00BD154D"/>
    <w:rsid w:val="00BD15D7"/>
    <w:rsid w:val="00BD1D8B"/>
    <w:rsid w:val="00BD46ED"/>
    <w:rsid w:val="00BD5698"/>
    <w:rsid w:val="00BD6674"/>
    <w:rsid w:val="00BE02A5"/>
    <w:rsid w:val="00BE19CA"/>
    <w:rsid w:val="00BE265A"/>
    <w:rsid w:val="00BE2705"/>
    <w:rsid w:val="00BE34F9"/>
    <w:rsid w:val="00BE4134"/>
    <w:rsid w:val="00BE53D2"/>
    <w:rsid w:val="00BE74B8"/>
    <w:rsid w:val="00BE7D24"/>
    <w:rsid w:val="00BE7F80"/>
    <w:rsid w:val="00BF38CA"/>
    <w:rsid w:val="00BF4729"/>
    <w:rsid w:val="00BF4DF1"/>
    <w:rsid w:val="00BF51A5"/>
    <w:rsid w:val="00BF5B60"/>
    <w:rsid w:val="00C02185"/>
    <w:rsid w:val="00C02C8B"/>
    <w:rsid w:val="00C107C0"/>
    <w:rsid w:val="00C13016"/>
    <w:rsid w:val="00C1322D"/>
    <w:rsid w:val="00C15342"/>
    <w:rsid w:val="00C1611D"/>
    <w:rsid w:val="00C1705D"/>
    <w:rsid w:val="00C17710"/>
    <w:rsid w:val="00C230DF"/>
    <w:rsid w:val="00C23FF9"/>
    <w:rsid w:val="00C2542C"/>
    <w:rsid w:val="00C30914"/>
    <w:rsid w:val="00C311D0"/>
    <w:rsid w:val="00C31BB5"/>
    <w:rsid w:val="00C33BC7"/>
    <w:rsid w:val="00C33D2C"/>
    <w:rsid w:val="00C34ED5"/>
    <w:rsid w:val="00C35E0B"/>
    <w:rsid w:val="00C3778C"/>
    <w:rsid w:val="00C40E63"/>
    <w:rsid w:val="00C415C1"/>
    <w:rsid w:val="00C43D9D"/>
    <w:rsid w:val="00C43DB9"/>
    <w:rsid w:val="00C44F45"/>
    <w:rsid w:val="00C4761E"/>
    <w:rsid w:val="00C54DEA"/>
    <w:rsid w:val="00C57EF5"/>
    <w:rsid w:val="00C61BCF"/>
    <w:rsid w:val="00C62687"/>
    <w:rsid w:val="00C62A3D"/>
    <w:rsid w:val="00C64020"/>
    <w:rsid w:val="00C645F1"/>
    <w:rsid w:val="00C647C7"/>
    <w:rsid w:val="00C65507"/>
    <w:rsid w:val="00C70ABC"/>
    <w:rsid w:val="00C71AFB"/>
    <w:rsid w:val="00C72563"/>
    <w:rsid w:val="00C732F6"/>
    <w:rsid w:val="00C75615"/>
    <w:rsid w:val="00C81E3D"/>
    <w:rsid w:val="00C82480"/>
    <w:rsid w:val="00C82E2B"/>
    <w:rsid w:val="00C85B71"/>
    <w:rsid w:val="00C85FBA"/>
    <w:rsid w:val="00C873E1"/>
    <w:rsid w:val="00C87966"/>
    <w:rsid w:val="00C90D4E"/>
    <w:rsid w:val="00C9540A"/>
    <w:rsid w:val="00C96661"/>
    <w:rsid w:val="00C96B94"/>
    <w:rsid w:val="00CA0377"/>
    <w:rsid w:val="00CA0B07"/>
    <w:rsid w:val="00CA24EF"/>
    <w:rsid w:val="00CA6DA8"/>
    <w:rsid w:val="00CA7AFC"/>
    <w:rsid w:val="00CB3CB5"/>
    <w:rsid w:val="00CB487B"/>
    <w:rsid w:val="00CB6135"/>
    <w:rsid w:val="00CC0A94"/>
    <w:rsid w:val="00CC17B4"/>
    <w:rsid w:val="00CC1933"/>
    <w:rsid w:val="00CC4292"/>
    <w:rsid w:val="00CC486B"/>
    <w:rsid w:val="00CC51AE"/>
    <w:rsid w:val="00CC5FAF"/>
    <w:rsid w:val="00CC711D"/>
    <w:rsid w:val="00CC76C6"/>
    <w:rsid w:val="00CD1D44"/>
    <w:rsid w:val="00CD29F4"/>
    <w:rsid w:val="00CD2C38"/>
    <w:rsid w:val="00CD5262"/>
    <w:rsid w:val="00CE0BA2"/>
    <w:rsid w:val="00CE1BC2"/>
    <w:rsid w:val="00CE6BF5"/>
    <w:rsid w:val="00CF0889"/>
    <w:rsid w:val="00CF0FE4"/>
    <w:rsid w:val="00CF1B0F"/>
    <w:rsid w:val="00CF2A2F"/>
    <w:rsid w:val="00CF35F6"/>
    <w:rsid w:val="00CF4A77"/>
    <w:rsid w:val="00CF62D1"/>
    <w:rsid w:val="00CF7882"/>
    <w:rsid w:val="00CF78EC"/>
    <w:rsid w:val="00D00314"/>
    <w:rsid w:val="00D0059A"/>
    <w:rsid w:val="00D005E5"/>
    <w:rsid w:val="00D01742"/>
    <w:rsid w:val="00D01E48"/>
    <w:rsid w:val="00D02597"/>
    <w:rsid w:val="00D02EC4"/>
    <w:rsid w:val="00D032BD"/>
    <w:rsid w:val="00D04371"/>
    <w:rsid w:val="00D04943"/>
    <w:rsid w:val="00D04C42"/>
    <w:rsid w:val="00D0637D"/>
    <w:rsid w:val="00D06544"/>
    <w:rsid w:val="00D1044F"/>
    <w:rsid w:val="00D135D5"/>
    <w:rsid w:val="00D13FE6"/>
    <w:rsid w:val="00D20188"/>
    <w:rsid w:val="00D20444"/>
    <w:rsid w:val="00D2144F"/>
    <w:rsid w:val="00D234A8"/>
    <w:rsid w:val="00D24544"/>
    <w:rsid w:val="00D24F72"/>
    <w:rsid w:val="00D25583"/>
    <w:rsid w:val="00D25EAF"/>
    <w:rsid w:val="00D264D7"/>
    <w:rsid w:val="00D26865"/>
    <w:rsid w:val="00D311BF"/>
    <w:rsid w:val="00D32912"/>
    <w:rsid w:val="00D3498D"/>
    <w:rsid w:val="00D3586F"/>
    <w:rsid w:val="00D35FBC"/>
    <w:rsid w:val="00D413B8"/>
    <w:rsid w:val="00D43ADA"/>
    <w:rsid w:val="00D43AEB"/>
    <w:rsid w:val="00D468FE"/>
    <w:rsid w:val="00D46F7F"/>
    <w:rsid w:val="00D4717F"/>
    <w:rsid w:val="00D47A9D"/>
    <w:rsid w:val="00D47EA1"/>
    <w:rsid w:val="00D50083"/>
    <w:rsid w:val="00D50E53"/>
    <w:rsid w:val="00D51CAC"/>
    <w:rsid w:val="00D520D3"/>
    <w:rsid w:val="00D53B94"/>
    <w:rsid w:val="00D55F87"/>
    <w:rsid w:val="00D57C80"/>
    <w:rsid w:val="00D605DD"/>
    <w:rsid w:val="00D6209D"/>
    <w:rsid w:val="00D63EC0"/>
    <w:rsid w:val="00D66594"/>
    <w:rsid w:val="00D676D3"/>
    <w:rsid w:val="00D707FB"/>
    <w:rsid w:val="00D71E5B"/>
    <w:rsid w:val="00D737AE"/>
    <w:rsid w:val="00D76936"/>
    <w:rsid w:val="00D772CF"/>
    <w:rsid w:val="00D8005E"/>
    <w:rsid w:val="00D81F2B"/>
    <w:rsid w:val="00D824A5"/>
    <w:rsid w:val="00D8414A"/>
    <w:rsid w:val="00D91606"/>
    <w:rsid w:val="00D91C00"/>
    <w:rsid w:val="00D92050"/>
    <w:rsid w:val="00D92A05"/>
    <w:rsid w:val="00D92A73"/>
    <w:rsid w:val="00D94247"/>
    <w:rsid w:val="00D965AB"/>
    <w:rsid w:val="00D979C1"/>
    <w:rsid w:val="00DA0E31"/>
    <w:rsid w:val="00DA15B5"/>
    <w:rsid w:val="00DA3500"/>
    <w:rsid w:val="00DA4156"/>
    <w:rsid w:val="00DA65C9"/>
    <w:rsid w:val="00DB1750"/>
    <w:rsid w:val="00DB1DCF"/>
    <w:rsid w:val="00DB47CA"/>
    <w:rsid w:val="00DB5BEA"/>
    <w:rsid w:val="00DB69EF"/>
    <w:rsid w:val="00DB77BF"/>
    <w:rsid w:val="00DB7B23"/>
    <w:rsid w:val="00DC0F1F"/>
    <w:rsid w:val="00DC11B7"/>
    <w:rsid w:val="00DC1BB5"/>
    <w:rsid w:val="00DC2E20"/>
    <w:rsid w:val="00DC3BE6"/>
    <w:rsid w:val="00DC55BA"/>
    <w:rsid w:val="00DC72A8"/>
    <w:rsid w:val="00DD64FC"/>
    <w:rsid w:val="00DD7485"/>
    <w:rsid w:val="00DD75BB"/>
    <w:rsid w:val="00DE06FA"/>
    <w:rsid w:val="00DE2ED4"/>
    <w:rsid w:val="00DE425F"/>
    <w:rsid w:val="00DE4AC4"/>
    <w:rsid w:val="00DE5E9A"/>
    <w:rsid w:val="00DE62E6"/>
    <w:rsid w:val="00DE75EC"/>
    <w:rsid w:val="00DF29D3"/>
    <w:rsid w:val="00DF2C73"/>
    <w:rsid w:val="00DF2E7A"/>
    <w:rsid w:val="00DF6752"/>
    <w:rsid w:val="00E019CE"/>
    <w:rsid w:val="00E108F5"/>
    <w:rsid w:val="00E12055"/>
    <w:rsid w:val="00E1208D"/>
    <w:rsid w:val="00E128B7"/>
    <w:rsid w:val="00E201CE"/>
    <w:rsid w:val="00E2145F"/>
    <w:rsid w:val="00E21D95"/>
    <w:rsid w:val="00E25115"/>
    <w:rsid w:val="00E25403"/>
    <w:rsid w:val="00E26302"/>
    <w:rsid w:val="00E266B5"/>
    <w:rsid w:val="00E27825"/>
    <w:rsid w:val="00E27B02"/>
    <w:rsid w:val="00E27C79"/>
    <w:rsid w:val="00E33605"/>
    <w:rsid w:val="00E341A8"/>
    <w:rsid w:val="00E343B6"/>
    <w:rsid w:val="00E40772"/>
    <w:rsid w:val="00E40CC8"/>
    <w:rsid w:val="00E43865"/>
    <w:rsid w:val="00E44E84"/>
    <w:rsid w:val="00E455C0"/>
    <w:rsid w:val="00E4565E"/>
    <w:rsid w:val="00E4566A"/>
    <w:rsid w:val="00E52D9A"/>
    <w:rsid w:val="00E53AA7"/>
    <w:rsid w:val="00E558BD"/>
    <w:rsid w:val="00E565E8"/>
    <w:rsid w:val="00E56D91"/>
    <w:rsid w:val="00E57AE5"/>
    <w:rsid w:val="00E63DB9"/>
    <w:rsid w:val="00E64AF1"/>
    <w:rsid w:val="00E64B87"/>
    <w:rsid w:val="00E6509F"/>
    <w:rsid w:val="00E653F5"/>
    <w:rsid w:val="00E66FCC"/>
    <w:rsid w:val="00E675AC"/>
    <w:rsid w:val="00E70ABB"/>
    <w:rsid w:val="00E70BFB"/>
    <w:rsid w:val="00E7436A"/>
    <w:rsid w:val="00E75DBB"/>
    <w:rsid w:val="00E75E8F"/>
    <w:rsid w:val="00E7790C"/>
    <w:rsid w:val="00E80519"/>
    <w:rsid w:val="00E83E8C"/>
    <w:rsid w:val="00E83EF4"/>
    <w:rsid w:val="00E86064"/>
    <w:rsid w:val="00E86CC7"/>
    <w:rsid w:val="00E943E1"/>
    <w:rsid w:val="00E97CF1"/>
    <w:rsid w:val="00EA09B7"/>
    <w:rsid w:val="00EA0A50"/>
    <w:rsid w:val="00EA1B9A"/>
    <w:rsid w:val="00EA23DD"/>
    <w:rsid w:val="00EA35DB"/>
    <w:rsid w:val="00EA45BE"/>
    <w:rsid w:val="00EA51A6"/>
    <w:rsid w:val="00EA69FB"/>
    <w:rsid w:val="00EB022C"/>
    <w:rsid w:val="00EB1F13"/>
    <w:rsid w:val="00EB2C3F"/>
    <w:rsid w:val="00EB3747"/>
    <w:rsid w:val="00EB674B"/>
    <w:rsid w:val="00EC1E6B"/>
    <w:rsid w:val="00EC31A0"/>
    <w:rsid w:val="00EC6A85"/>
    <w:rsid w:val="00EC702F"/>
    <w:rsid w:val="00ED0D1E"/>
    <w:rsid w:val="00ED2A54"/>
    <w:rsid w:val="00ED36B7"/>
    <w:rsid w:val="00ED3A9C"/>
    <w:rsid w:val="00ED7573"/>
    <w:rsid w:val="00EE405A"/>
    <w:rsid w:val="00EE4C19"/>
    <w:rsid w:val="00EE6013"/>
    <w:rsid w:val="00EE6DB2"/>
    <w:rsid w:val="00EE740A"/>
    <w:rsid w:val="00EE7BC0"/>
    <w:rsid w:val="00EF13E4"/>
    <w:rsid w:val="00EF1440"/>
    <w:rsid w:val="00F00431"/>
    <w:rsid w:val="00F02883"/>
    <w:rsid w:val="00F06C77"/>
    <w:rsid w:val="00F1171D"/>
    <w:rsid w:val="00F13370"/>
    <w:rsid w:val="00F13DE5"/>
    <w:rsid w:val="00F14502"/>
    <w:rsid w:val="00F148AD"/>
    <w:rsid w:val="00F15188"/>
    <w:rsid w:val="00F15DEB"/>
    <w:rsid w:val="00F15F5F"/>
    <w:rsid w:val="00F173F3"/>
    <w:rsid w:val="00F206CB"/>
    <w:rsid w:val="00F23767"/>
    <w:rsid w:val="00F26007"/>
    <w:rsid w:val="00F273D0"/>
    <w:rsid w:val="00F27921"/>
    <w:rsid w:val="00F27AC9"/>
    <w:rsid w:val="00F30588"/>
    <w:rsid w:val="00F3063A"/>
    <w:rsid w:val="00F3103C"/>
    <w:rsid w:val="00F344F5"/>
    <w:rsid w:val="00F3546E"/>
    <w:rsid w:val="00F43045"/>
    <w:rsid w:val="00F45103"/>
    <w:rsid w:val="00F456EA"/>
    <w:rsid w:val="00F45C22"/>
    <w:rsid w:val="00F5062F"/>
    <w:rsid w:val="00F509BC"/>
    <w:rsid w:val="00F52439"/>
    <w:rsid w:val="00F53895"/>
    <w:rsid w:val="00F53D70"/>
    <w:rsid w:val="00F54FC7"/>
    <w:rsid w:val="00F570FD"/>
    <w:rsid w:val="00F5776E"/>
    <w:rsid w:val="00F57F34"/>
    <w:rsid w:val="00F61DB8"/>
    <w:rsid w:val="00F64AF5"/>
    <w:rsid w:val="00F657F5"/>
    <w:rsid w:val="00F65EF8"/>
    <w:rsid w:val="00F66089"/>
    <w:rsid w:val="00F70AE8"/>
    <w:rsid w:val="00F70DD5"/>
    <w:rsid w:val="00F745B3"/>
    <w:rsid w:val="00F74B52"/>
    <w:rsid w:val="00F77B9E"/>
    <w:rsid w:val="00F77D5A"/>
    <w:rsid w:val="00F8025A"/>
    <w:rsid w:val="00F81848"/>
    <w:rsid w:val="00F83368"/>
    <w:rsid w:val="00F8526D"/>
    <w:rsid w:val="00F85E18"/>
    <w:rsid w:val="00F9179D"/>
    <w:rsid w:val="00F91B6E"/>
    <w:rsid w:val="00F91CF3"/>
    <w:rsid w:val="00F923FD"/>
    <w:rsid w:val="00F92B15"/>
    <w:rsid w:val="00F92CD3"/>
    <w:rsid w:val="00F94B9F"/>
    <w:rsid w:val="00F94E81"/>
    <w:rsid w:val="00FA05F5"/>
    <w:rsid w:val="00FA0661"/>
    <w:rsid w:val="00FA16E9"/>
    <w:rsid w:val="00FA3673"/>
    <w:rsid w:val="00FA412A"/>
    <w:rsid w:val="00FA4FA5"/>
    <w:rsid w:val="00FA793D"/>
    <w:rsid w:val="00FB0884"/>
    <w:rsid w:val="00FB23FA"/>
    <w:rsid w:val="00FB4665"/>
    <w:rsid w:val="00FB5223"/>
    <w:rsid w:val="00FB6372"/>
    <w:rsid w:val="00FB6650"/>
    <w:rsid w:val="00FB73D2"/>
    <w:rsid w:val="00FB7943"/>
    <w:rsid w:val="00FC0CB2"/>
    <w:rsid w:val="00FC3DD0"/>
    <w:rsid w:val="00FC41EE"/>
    <w:rsid w:val="00FC4706"/>
    <w:rsid w:val="00FC4A95"/>
    <w:rsid w:val="00FC5716"/>
    <w:rsid w:val="00FC68E4"/>
    <w:rsid w:val="00FD060E"/>
    <w:rsid w:val="00FD0AAF"/>
    <w:rsid w:val="00FD2ECE"/>
    <w:rsid w:val="00FD4B34"/>
    <w:rsid w:val="00FD7213"/>
    <w:rsid w:val="00FE424E"/>
    <w:rsid w:val="00FE4B27"/>
    <w:rsid w:val="00FE736B"/>
    <w:rsid w:val="00FF3D05"/>
    <w:rsid w:val="00FF4437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E0BC9"/>
  <w15:docId w15:val="{93107DD1-4ECC-4693-8F69-D4C065FF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D298F"/>
    <w:pPr>
      <w:keepNext/>
      <w:keepLines/>
      <w:numPr>
        <w:numId w:val="1"/>
      </w:numPr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ind w:left="357" w:hanging="357"/>
      <w:textAlignment w:val="baseline"/>
      <w:outlineLvl w:val="0"/>
    </w:pPr>
    <w:rPr>
      <w:rFonts w:cs="Arial"/>
      <w:b/>
      <w:color w:val="104F75"/>
      <w:sz w:val="32"/>
      <w:szCs w:val="32"/>
    </w:rPr>
  </w:style>
  <w:style w:type="paragraph" w:styleId="Heading2">
    <w:name w:val="heading 2"/>
    <w:aliases w:val="Numbered - 2"/>
    <w:basedOn w:val="Heading1"/>
    <w:next w:val="Paragraph"/>
    <w:link w:val="Heading2Char"/>
    <w:unhideWhenUsed/>
    <w:rsid w:val="002C1A97"/>
    <w:pPr>
      <w:numPr>
        <w:numId w:val="0"/>
      </w:numPr>
      <w:outlineLvl w:val="1"/>
    </w:pPr>
    <w:rPr>
      <w:rFonts w:eastAsia="Times New Roman"/>
      <w:bCs/>
      <w:iCs/>
      <w:sz w:val="28"/>
      <w:szCs w:val="28"/>
    </w:rPr>
  </w:style>
  <w:style w:type="paragraph" w:styleId="Heading3">
    <w:name w:val="heading 3"/>
    <w:aliases w:val="Numbered - 3"/>
    <w:basedOn w:val="Heading2"/>
    <w:next w:val="Normal"/>
    <w:link w:val="Heading3Char"/>
    <w:rsid w:val="003904E9"/>
    <w:pPr>
      <w:widowControl w:val="0"/>
      <w:spacing w:after="0"/>
      <w:outlineLvl w:val="2"/>
    </w:pPr>
    <w:rPr>
      <w:b w:val="0"/>
      <w:bCs w:val="0"/>
      <w:iCs w:val="0"/>
      <w:kern w:val="28"/>
      <w:szCs w:val="20"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aliases w:val="Numbered - 3 Char"/>
    <w:link w:val="Heading3"/>
    <w:rsid w:val="003904E9"/>
    <w:rPr>
      <w:rFonts w:eastAsia="Times New Roman" w:cs="Arial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2C1A97"/>
    <w:rPr>
      <w:rFonts w:ascii="Arial" w:eastAsia="Times New Roman" w:hAnsi="Arial" w:cs="Arial"/>
      <w:b/>
      <w:bCs/>
      <w:iCs/>
      <w:color w:val="104F75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5D298F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numPr>
        <w:numId w:val="0"/>
      </w:num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numPr>
        <w:numId w:val="0"/>
      </w:num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 w:val="0"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2C486B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104F75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5A6E8C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0B1B28"/>
    <w:rPr>
      <w:rFonts w:ascii="Arial Bold" w:eastAsia="Times New Roman" w:hAnsi="Arial Bold" w:cs="Arial"/>
      <w:b/>
      <w:color w:val="104F75"/>
      <w:sz w:val="22"/>
      <w:szCs w:val="24"/>
      <w:shd w:val="clear" w:color="auto" w:fill="DEEAF6" w:themeFill="accent1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5A6E8C"/>
    <w:rPr>
      <w:rFonts w:ascii="Arial" w:hAnsi="Arial" w:cs="Arial"/>
      <w:szCs w:val="16"/>
      <w:shd w:val="clear" w:color="auto" w:fill="DEEAF6" w:themeFill="accent1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9761CE"/>
    <w:pPr>
      <w:pBdr>
        <w:bottom w:val="single" w:sz="4" w:space="7" w:color="5B9BD5" w:themeColor="accent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9761CE"/>
    <w:rPr>
      <w:rFonts w:ascii="Arial Bold" w:hAnsi="Arial Bold" w:cs="Arial"/>
      <w:b/>
      <w:color w:val="104F75"/>
      <w:sz w:val="24"/>
      <w:szCs w:val="24"/>
      <w:shd w:val="clear" w:color="auto" w:fill="DEEAF6" w:themeFill="accent1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Ind w:w="0" w:type="dxa"/>
      <w:tblBorders>
        <w:bottom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yperlink" Target="http://www.test.com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header" Target="head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managed Document" ma:contentTypeID="0x010100598502DE76B8B147A7F6B88A9C1E43A6100056E0B9BAEBC7554D8F05677C8D2F9D2E" ma:contentTypeVersion="24" ma:contentTypeDescription="For working documents that do not need to be declared as records.  Will be deleted two years after last modified date." ma:contentTypeScope="" ma:versionID="276fb8ebe14dd78db88abf13c6ce41d2">
  <xsd:schema xmlns:xsd="http://www.w3.org/2001/XMLSchema" xmlns:xs="http://www.w3.org/2001/XMLSchema" xmlns:p="http://schemas.microsoft.com/office/2006/metadata/properties" xmlns:ns1="http://schemas.microsoft.com/sharepoint/v3" xmlns:ns2="32c364ca-150e-461d-afae-292c010ebbd8" xmlns:ns3="604ab517-1a71-4585-ad2c-b7a62c9af505" xmlns:ns4="1dfeac86-9dd1-45c7-8e5a-393a21a28e25" targetNamespace="http://schemas.microsoft.com/office/2006/metadata/properties" ma:root="true" ma:fieldsID="53c21de8337bbb55ef14815643d1cc25" ns1:_="" ns2:_="" ns3:_="" ns4:_="">
    <xsd:import namespace="http://schemas.microsoft.com/sharepoint/v3"/>
    <xsd:import namespace="32c364ca-150e-461d-afae-292c010ebbd8"/>
    <xsd:import namespace="604ab517-1a71-4585-ad2c-b7a62c9af505"/>
    <xsd:import namespace="1dfeac86-9dd1-45c7-8e5a-393a21a28e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Comments" minOccurs="0"/>
                <xsd:element ref="ns2:TaxCatchAll" minOccurs="0"/>
                <xsd:element ref="ns2:TaxCatchAllLabel" minOccurs="0"/>
                <xsd:element ref="ns1:_vti_ItemDeclaredRecord" minOccurs="0"/>
                <xsd:element ref="ns2:d4e21c0dfac44b619b868baaa66198f2" minOccurs="0"/>
                <xsd:element ref="ns2:e131cf8fe4f54f688fc6b0d41220f6e0" minOccurs="0"/>
                <xsd:element ref="ns2:m114fd675b1841ffbd254d71e2176ee4" minOccurs="0"/>
                <xsd:element ref="ns2:le442500c33346388fe24b06c664ec3c" minOccurs="0"/>
                <xsd:element ref="ns3:IWPContributor" minOccurs="0"/>
                <xsd:element ref="ns4:h5181134883947a99a38d116ffff0102" minOccurs="0"/>
                <xsd:element ref="ns4:h5181134883947a99a38d116ffff000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1" nillable="true" ma:displayName="Description" ma:hidden="true" ma:internalName="Comments" ma:readOnly="false">
      <xsd:simpleType>
        <xsd:restriction base="dms:Note"/>
      </xsd:simpleType>
    </xsd:element>
    <xsd:element name="_vti_ItemDeclaredRecord" ma:index="18" nillable="true" ma:displayName="Declared Record" ma:description="" ma:hidden="true" ma:internalName="_vti_ItemDeclaredRecor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64ca-150e-461d-afae-292c010ebbd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5" nillable="true" ma:displayName="Taxonomy Catch All Column" ma:description="" ma:hidden="true" ma:list="{127bf6a1-6bad-483e-b63b-0161027e63c2}" ma:internalName="TaxCatchAll" ma:readOnly="false" ma:showField="CatchAllData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127bf6a1-6bad-483e-b63b-0161027e63c2}" ma:internalName="TaxCatchAllLabel" ma:readOnly="false" ma:showField="CatchAllDataLabel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e21c0dfac44b619b868baaa66198f2" ma:index="22" nillable="true" ma:taxonomy="true" ma:internalName="d4e21c0dfac44b619b868baaa66198f2" ma:taxonomyFieldName="IWPFunction" ma:displayName="Function" ma:readOnly="false" ma:fieldId="{d4e21c0d-fac4-4b61-9b86-8baaa66198f2}" ma:taxonomyMulti="true" ma:sspId="ec07c698-60f5-424f-b9af-f4c59398b511" ma:termSetId="d25a8a8b-cc76-477b-9c8b-292b0e0101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1cf8fe4f54f688fc6b0d41220f6e0" ma:index="23" ma:taxonomy="true" ma:internalName="e131cf8fe4f54f688fc6b0d41220f6e0" ma:taxonomyFieldName="IWPRightsProtectiveMarking" ma:displayName="Rights: Protective Marking" ma:readOnly="false" ma:default="1;#Official|0884c477-2e62-47ea-b19c-5af6e91124c5" ma:fieldId="{e131cf8f-e4f5-4f68-8fc6-b0d41220f6e0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14fd675b1841ffbd254d71e2176ee4" ma:index="24" nillable="true" ma:taxonomy="true" ma:internalName="m114fd675b1841ffbd254d71e2176ee4" ma:taxonomyFieldName="IWPSiteType" ma:displayName="Site Type" ma:readOnly="false" ma:fieldId="{6114fd67-5b18-41ff-bd25-4d71e2176ee4}" ma:sspId="ec07c698-60f5-424f-b9af-f4c59398b511" ma:termSetId="68f3bd98-4d9d-4839-831a-d4827606df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442500c33346388fe24b06c664ec3c" ma:index="25" ma:taxonomy="true" ma:internalName="le442500c33346388fe24b06c664ec3c" ma:taxonomyFieldName="IWPOrganisationalUnit" ma:displayName="Organisational Unit" ma:readOnly="false" ma:default="2;#DfE|cc08a6d4-dfde-4d0f-bd85-069ebcef80d5" ma:fieldId="{5e442500-c333-4638-8fe2-4b06c664ec3c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ab517-1a71-4585-ad2c-b7a62c9af505" elementFormDefault="qualified">
    <xsd:import namespace="http://schemas.microsoft.com/office/2006/documentManagement/types"/>
    <xsd:import namespace="http://schemas.microsoft.com/office/infopath/2007/PartnerControls"/>
    <xsd:element name="IWPContributor" ma:index="26" nillable="true" ma:displayName="Contributor" ma:list="UserInfo" ma:SharePointGroup="0" ma:internalName="IWPContrib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ac86-9dd1-45c7-8e5a-393a21a28e25" elementFormDefault="qualified">
    <xsd:import namespace="http://schemas.microsoft.com/office/2006/documentManagement/types"/>
    <xsd:import namespace="http://schemas.microsoft.com/office/infopath/2007/PartnerControls"/>
    <xsd:element name="h5181134883947a99a38d116ffff0102" ma:index="27" ma:taxonomy="true" ma:internalName="h5181134883947a99a38d116ffff0102" ma:taxonomyFieldName="IWPOwner" ma:displayName="Owner" ma:readOnly="false" ma:default="3;#DfE|a484111e-5b24-4ad9-9778-c536c8c88985" ma:fieldId="{15181134-8839-47a9-9a38-d116ffff0102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81134883947a99a38d116ffff0006" ma:index="29" nillable="true" ma:taxonomy="true" ma:internalName="h5181134883947a99a38d116ffff0006" ma:taxonomyFieldName="IWPSubject" ma:displayName="Subject" ma:readOnly="false" ma:fieldId="{15181134-8839-47a9-9a38-d116ffff0006}" ma:sspId="ec07c698-60f5-424f-b9af-f4c59398b511" ma:termSetId="33432453-e88c-4baa-94a6-467fc4fc06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WPContributor xmlns="604ab517-1a71-4585-ad2c-b7a62c9af505">
      <UserInfo>
        <DisplayName/>
        <AccountId xsi:nil="true"/>
        <AccountType/>
      </UserInfo>
    </IWPContributor>
    <Comments xmlns="http://schemas.microsoft.com/sharepoint/v3" xsi:nil="true"/>
    <TaxCatchAll xmlns="32c364ca-150e-461d-afae-292c010ebbd8">
      <Value>3</Value>
      <Value>2</Value>
      <Value>1</Value>
    </TaxCatchAll>
    <d4e21c0dfac44b619b868baaa66198f2 xmlns="32c364ca-150e-461d-afae-292c010ebbd8">
      <Terms xmlns="http://schemas.microsoft.com/office/infopath/2007/PartnerControls"/>
    </d4e21c0dfac44b619b868baaa66198f2>
    <le442500c33346388fe24b06c664ec3c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le442500c33346388fe24b06c664ec3c>
    <h5181134883947a99a38d116ffff0102 xmlns="1dfeac86-9dd1-45c7-8e5a-393a21a28e2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h5181134883947a99a38d116ffff0102>
    <m114fd675b1841ffbd254d71e2176ee4 xmlns="32c364ca-150e-461d-afae-292c010ebbd8">
      <Terms xmlns="http://schemas.microsoft.com/office/infopath/2007/PartnerControls"/>
    </m114fd675b1841ffbd254d71e2176ee4>
    <TaxCatchAllLabel xmlns="32c364ca-150e-461d-afae-292c010ebbd8"/>
    <_vti_ItemDeclaredRecord xmlns="http://schemas.microsoft.com/sharepoint/v3" xsi:nil="true"/>
    <e131cf8fe4f54f688fc6b0d41220f6e0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e131cf8fe4f54f688fc6b0d41220f6e0>
    <h5181134883947a99a38d116ffff0006 xmlns="1dfeac86-9dd1-45c7-8e5a-393a21a28e25">
      <Terms xmlns="http://schemas.microsoft.com/office/infopath/2007/PartnerControls"/>
    </h5181134883947a99a38d116ffff0006>
    <_dlc_DocId xmlns="32c364ca-150e-461d-afae-292c010ebbd8">WD4PFDVV34TP-624721163-10</_dlc_DocId>
    <_dlc_DocIdUrl xmlns="32c364ca-150e-461d-afae-292c010ebbd8">
      <Url>https://educationgovuk.sharepoint.com/sites/srg/a/_layouts/15/DocIdRedir.aspx?ID=WD4PFDVV34TP-624721163-10</Url>
      <Description>WD4PFDVV34TP-624721163-10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6E9E4-12E2-45E1-803C-D1C19D8D7A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D22F69-0FD7-4FFB-B471-1941034A9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c364ca-150e-461d-afae-292c010ebbd8"/>
    <ds:schemaRef ds:uri="604ab517-1a71-4585-ad2c-b7a62c9af505"/>
    <ds:schemaRef ds:uri="1dfeac86-9dd1-45c7-8e5a-393a21a2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855806-2BD9-4EB6-95FA-0BCE6541D02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8E47447-41AB-4FA7-8186-59CFA865B469}">
  <ds:schemaRefs>
    <ds:schemaRef ds:uri="http://schemas.microsoft.com/office/2006/metadata/properties"/>
    <ds:schemaRef ds:uri="http://schemas.microsoft.com/office/infopath/2007/PartnerControls"/>
    <ds:schemaRef ds:uri="604ab517-1a71-4585-ad2c-b7a62c9af505"/>
    <ds:schemaRef ds:uri="http://schemas.microsoft.com/sharepoint/v3"/>
    <ds:schemaRef ds:uri="32c364ca-150e-461d-afae-292c010ebbd8"/>
    <ds:schemaRef ds:uri="1dfeac86-9dd1-45c7-8e5a-393a21a28e25"/>
  </ds:schemaRefs>
</ds:datastoreItem>
</file>

<file path=customXml/itemProps5.xml><?xml version="1.0" encoding="utf-8"?>
<ds:datastoreItem xmlns:ds="http://schemas.openxmlformats.org/officeDocument/2006/customXml" ds:itemID="{30BA0528-465B-D84D-B021-43F12BA69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0</Words>
  <Characters>234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73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R_Template_NatStats</dc:title>
  <dc:subject>Primary school attainment</dc:subject>
  <dc:creator>Jayne.MIDDLEMAS@education.gsi.gov.uk</dc:creator>
  <cp:lastModifiedBy>Adam Robinson</cp:lastModifiedBy>
  <cp:revision>12</cp:revision>
  <cp:lastPrinted>2017-03-16T07:23:00Z</cp:lastPrinted>
  <dcterms:created xsi:type="dcterms:W3CDTF">2018-06-04T21:44:00Z</dcterms:created>
  <dcterms:modified xsi:type="dcterms:W3CDTF">2018-06-06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02DE76B8B147A7F6B88A9C1E43A6100056E0B9BAEBC7554D8F05677C8D2F9D2E</vt:lpwstr>
  </property>
  <property fmtid="{D5CDD505-2E9C-101B-9397-08002B2CF9AE}" pid="3" name="IWPOrganisationalUnit">
    <vt:lpwstr>2;#DfE|cc08a6d4-dfde-4d0f-bd85-069ebcef80d5</vt:lpwstr>
  </property>
  <property fmtid="{D5CDD505-2E9C-101B-9397-08002B2CF9AE}" pid="4" name="IWPOwner">
    <vt:lpwstr>3;#DfE|a484111e-5b24-4ad9-9778-c536c8c88985</vt:lpwstr>
  </property>
  <property fmtid="{D5CDD505-2E9C-101B-9397-08002B2CF9AE}" pid="5" name="IWPSubject">
    <vt:lpwstr/>
  </property>
  <property fmtid="{D5CDD505-2E9C-101B-9397-08002B2CF9AE}" pid="6" name="IWPFunction">
    <vt:lpwstr/>
  </property>
  <property fmtid="{D5CDD505-2E9C-101B-9397-08002B2CF9AE}" pid="7" name="IWPSiteType">
    <vt:lpwstr/>
  </property>
  <property fmtid="{D5CDD505-2E9C-101B-9397-08002B2CF9AE}" pid="8" name="IWPRightsProtectiveMarking">
    <vt:lpwstr>1;#Official|0884c477-2e62-47ea-b19c-5af6e91124c5</vt:lpwstr>
  </property>
  <property fmtid="{D5CDD505-2E9C-101B-9397-08002B2CF9AE}" pid="9" name="_dlc_DocIdItemGuid">
    <vt:lpwstr>fb63379d-e96d-4c7c-9f8b-1a29a716ea54</vt:lpwstr>
  </property>
</Properties>
</file>